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713A2" w14:textId="77777777" w:rsidR="00253878" w:rsidRDefault="00253878" w:rsidP="00ED6E1A">
      <w:pPr>
        <w:jc w:val="center"/>
        <w:rPr>
          <w:b/>
          <w:bCs/>
        </w:rPr>
      </w:pPr>
    </w:p>
    <w:p w14:paraId="3AF91D6C" w14:textId="77777777" w:rsidR="00253878" w:rsidRDefault="00253878" w:rsidP="00ED6E1A">
      <w:pPr>
        <w:jc w:val="center"/>
        <w:rPr>
          <w:b/>
          <w:bCs/>
        </w:rPr>
      </w:pPr>
    </w:p>
    <w:p w14:paraId="01EA7D8C" w14:textId="1E679CD3" w:rsidR="0036452E" w:rsidRPr="00404995" w:rsidRDefault="0036452E" w:rsidP="0036452E">
      <w:pPr>
        <w:jc w:val="center"/>
        <w:rPr>
          <w:b/>
          <w:sz w:val="28"/>
        </w:rPr>
      </w:pPr>
      <w:r>
        <w:rPr>
          <w:b/>
          <w:sz w:val="28"/>
        </w:rPr>
        <w:t>Conceitos Estatísticos para IA</w:t>
      </w:r>
      <w:r w:rsidRPr="00404995">
        <w:rPr>
          <w:b/>
          <w:sz w:val="28"/>
        </w:rPr>
        <w:t xml:space="preserve"> – Turma </w:t>
      </w:r>
      <w:r w:rsidR="007A0A57">
        <w:rPr>
          <w:b/>
          <w:sz w:val="28"/>
        </w:rPr>
        <w:t>20</w:t>
      </w:r>
      <w:r>
        <w:rPr>
          <w:b/>
          <w:sz w:val="28"/>
        </w:rPr>
        <w:t>IA</w:t>
      </w:r>
    </w:p>
    <w:p w14:paraId="1BDF1803" w14:textId="77777777" w:rsidR="0036452E" w:rsidRDefault="0036452E" w:rsidP="0036452E">
      <w:pPr>
        <w:jc w:val="center"/>
        <w:rPr>
          <w:b/>
          <w:sz w:val="28"/>
        </w:rPr>
      </w:pPr>
      <w:r>
        <w:rPr>
          <w:b/>
          <w:sz w:val="28"/>
        </w:rPr>
        <w:t>Trabalho 4</w:t>
      </w:r>
    </w:p>
    <w:p w14:paraId="58A8EEC0" w14:textId="77777777" w:rsidR="0036452E" w:rsidRDefault="0036452E" w:rsidP="0036452E">
      <w:pPr>
        <w:jc w:val="center"/>
      </w:pPr>
    </w:p>
    <w:p w14:paraId="63DC2D6A" w14:textId="77777777" w:rsidR="00950E8B" w:rsidRDefault="00950E8B" w:rsidP="00950E8B">
      <w:pPr>
        <w:jc w:val="center"/>
      </w:pPr>
    </w:p>
    <w:p w14:paraId="10C72A68" w14:textId="77777777" w:rsidR="000A730B" w:rsidRDefault="000A730B" w:rsidP="000A730B">
      <w:pPr>
        <w:spacing w:line="360" w:lineRule="auto"/>
      </w:pPr>
    </w:p>
    <w:p w14:paraId="43B284AA" w14:textId="77777777" w:rsidR="00017865" w:rsidRPr="006F7361" w:rsidRDefault="00017865" w:rsidP="00017865">
      <w:pPr>
        <w:numPr>
          <w:ilvl w:val="0"/>
          <w:numId w:val="30"/>
        </w:numPr>
        <w:jc w:val="both"/>
      </w:pPr>
      <w:r>
        <w:t>Relacione a Estatística com a Definição do conceito estatístico</w:t>
      </w:r>
      <w:r w:rsidRPr="006F7361">
        <w:t xml:space="preserve">: </w:t>
      </w:r>
    </w:p>
    <w:p w14:paraId="32984008" w14:textId="77777777" w:rsidR="00017865" w:rsidRDefault="00017865" w:rsidP="00017865">
      <w:pPr>
        <w:jc w:val="both"/>
      </w:pPr>
    </w:p>
    <w:tbl>
      <w:tblPr>
        <w:tblW w:w="101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3"/>
        <w:gridCol w:w="2397"/>
        <w:gridCol w:w="340"/>
        <w:gridCol w:w="539"/>
        <w:gridCol w:w="6471"/>
      </w:tblGrid>
      <w:tr w:rsidR="00017865" w14:paraId="662B8696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DD3752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9FF20B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Estatísticas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15851C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A05957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903418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efinição</w:t>
            </w:r>
          </w:p>
        </w:tc>
      </w:tr>
      <w:tr w:rsidR="00017865" w14:paraId="77A2CF37" w14:textId="77777777" w:rsidTr="004F714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D70AB9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a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C33A12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Y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97765D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A4C5F9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  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BA26C" w14:textId="77777777" w:rsidR="00017865" w:rsidRDefault="004F714E" w:rsidP="0005730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Intercepto do modelo</w:t>
            </w:r>
            <w:r w:rsidR="000F21F3"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 de regressão</w:t>
            </w:r>
            <w:r w:rsidR="00F926CF"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 (nível médio)</w:t>
            </w:r>
          </w:p>
        </w:tc>
      </w:tr>
      <w:tr w:rsidR="00017865" w14:paraId="6E3F9389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463D9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b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740D8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α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6F5D1D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53CF52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  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52F96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Variável </w:t>
            </w:r>
            <w:r w:rsidR="00F926CF">
              <w:rPr>
                <w:rFonts w:ascii="Calibri" w:hAnsi="Calibri"/>
                <w:color w:val="000000"/>
                <w:sz w:val="18"/>
                <w:szCs w:val="18"/>
              </w:rPr>
              <w:t>predito do modelo</w:t>
            </w:r>
          </w:p>
        </w:tc>
      </w:tr>
      <w:tr w:rsidR="00017865" w14:paraId="57FC24F3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BED54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c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C5B0D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/>
                <w:color w:val="000000"/>
                <w:sz w:val="18"/>
                <w:szCs w:val="18"/>
              </w:rPr>
              <w:t>Multiple</w:t>
            </w:r>
            <w:proofErr w:type="spellEnd"/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 R</w:t>
            </w:r>
            <w:r w:rsidRPr="004F714E">
              <w:rPr>
                <w:rFonts w:ascii="Calibri" w:hAnsi="Calibri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5DC9A8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DF3E4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  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526512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Diferença entre a resposta e o valor estimado pelo modelo (Y-Y estimado) </w:t>
            </w:r>
          </w:p>
        </w:tc>
      </w:tr>
      <w:tr w:rsidR="00017865" w14:paraId="2B9874A5" w14:textId="77777777" w:rsidTr="004F714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26E11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d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E582AD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8"/>
                <w:szCs w:val="18"/>
              </w:rPr>
              <w:t>Adjusted</w:t>
            </w:r>
            <w:proofErr w:type="spellEnd"/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R</w:t>
            </w:r>
            <w:r w:rsidRPr="004F714E"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31479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50F77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  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F3A33" w14:textId="77777777" w:rsidR="00017865" w:rsidRDefault="004F714E" w:rsidP="0005730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Acur</w:t>
            </w:r>
            <w:r w:rsidR="0036452E">
              <w:rPr>
                <w:rFonts w:ascii="Calibri" w:hAnsi="Calibri" w:cs="Calibri"/>
                <w:color w:val="252525"/>
                <w:sz w:val="18"/>
                <w:szCs w:val="18"/>
              </w:rPr>
              <w:t>ácia</w:t>
            </w:r>
            <w:r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 do modelo de regressão linear simples</w:t>
            </w:r>
            <w:r w:rsidR="00017865"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. </w:t>
            </w:r>
          </w:p>
        </w:tc>
      </w:tr>
      <w:tr w:rsidR="004F714E" w14:paraId="67DDDF47" w14:textId="77777777" w:rsidTr="004F714E">
        <w:trPr>
          <w:trHeight w:val="72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BFA7AD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e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04122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β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1F926B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0B6EA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  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5F0A6" w14:textId="77777777" w:rsidR="004F714E" w:rsidRDefault="004F714E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Acur</w:t>
            </w:r>
            <w:r w:rsidR="0036452E">
              <w:rPr>
                <w:rFonts w:ascii="Calibri" w:hAnsi="Calibri" w:cs="Calibri"/>
                <w:color w:val="252525"/>
                <w:sz w:val="18"/>
                <w:szCs w:val="18"/>
              </w:rPr>
              <w:t>ácia</w:t>
            </w:r>
            <w:r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 do modelo de regressão linear múltipla. </w:t>
            </w:r>
          </w:p>
        </w:tc>
      </w:tr>
      <w:tr w:rsidR="004F714E" w14:paraId="09351F77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B91DE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f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A7BAC8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Resíduo</w:t>
            </w:r>
            <w:r w:rsidR="00F926CF">
              <w:rPr>
                <w:rFonts w:ascii="Calibri" w:hAnsi="Calibri"/>
                <w:color w:val="000000"/>
                <w:sz w:val="18"/>
                <w:szCs w:val="18"/>
              </w:rPr>
              <w:t xml:space="preserve"> padronizado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548ED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B5D67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  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AFFD4" w14:textId="77777777" w:rsidR="004F714E" w:rsidRDefault="004F714E" w:rsidP="004F714E">
            <w:pPr>
              <w:jc w:val="both"/>
              <w:rPr>
                <w:rFonts w:ascii="Calibri" w:hAnsi="Calibri" w:cs="Calibri"/>
                <w:color w:val="222222"/>
                <w:sz w:val="18"/>
                <w:szCs w:val="18"/>
              </w:rPr>
            </w:pPr>
            <w:r>
              <w:rPr>
                <w:rFonts w:ascii="Calibri" w:hAnsi="Calibri" w:cs="Calibri"/>
                <w:color w:val="222222"/>
                <w:sz w:val="18"/>
                <w:szCs w:val="18"/>
              </w:rPr>
              <w:t>Regressão linear simples</w:t>
            </w:r>
          </w:p>
        </w:tc>
      </w:tr>
      <w:tr w:rsidR="004F714E" w14:paraId="641ADFBC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4DB97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h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691503" w14:textId="16464121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Y estimado</w:t>
            </w:r>
            <w:r w:rsidR="004A47E7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</w:t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fldChar w:fldCharType="begin"/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instrText xml:space="preserve"> QUOTE </w:instrText>
            </w:r>
            <w:r w:rsidR="00EA308D">
              <w:rPr>
                <w:position w:val="-5"/>
              </w:rPr>
              <w:pict w14:anchorId="740A7F6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.25pt;height:10.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16sdtdh=&quot;http://schemas.microsoft.com/office/word/2020/wordml/sdtdatahash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activeWritingStyle w:lang=&quot;PT-BR&quot; w:vendorID=&quot;64&quot; w:dllVersion=&quot;131078&quot; w:nlCheck=&quot;on&quot; w:optionSet=&quot;0&quot;/&gt;&lt;w:activeWritingStyle w:lang=&quot;PT-BR&quot; w:vendorID=&quot;64&quot; w:dllVersion=&quot;0&quot; w:nlCheck=&quot;on&quot; w:optionSet=&quot;0&quot;/&gt;&lt;w:stylePaneFormatFilter w:val=&quot;3F01&quot;/&gt;&lt;w:defaultTabStop w:val=&quot;708&quot;/&gt;&lt;w:hyphenationZone w:val=&quot;425&quot;/&gt;&lt;w:drawingGridHorizontalSpacing w:val=&quot;120&quot;/&gt;&lt;w:displayHorizontalDrawingGridEvery w:val=&quot;2&quot;/&gt;&lt;w:displayVerticalDrawingGridEvery w:val=&quot;2&quot;/&gt;&lt;w:punctuationKerning/&gt;&lt;w:characterSpacingControl w:val=&quot;DontCompress&quot;/&gt;&lt;w:optimizeForBrowser/&gt;&lt;w:targetScreenSz w:val=&quot;800x600&quot;/&gt;&lt;w:savePreviewPicture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62375B&quot;/&gt;&lt;wsp:rsid wsp:val=&quot;000010D2&quot;/&gt;&lt;wsp:rsid wsp:val=&quot;00017865&quot;/&gt;&lt;wsp:rsid wsp:val=&quot;0005730E&quot;/&gt;&lt;wsp:rsid wsp:val=&quot;000721FE&quot;/&gt;&lt;wsp:rsid wsp:val=&quot;00085C68&quot;/&gt;&lt;wsp:rsid wsp:val=&quot;000A2EDD&quot;/&gt;&lt;wsp:rsid wsp:val=&quot;000A730B&quot;/&gt;&lt;wsp:rsid wsp:val=&quot;000A75F9&quot;/&gt;&lt;wsp:rsid wsp:val=&quot;000B1F81&quot;/&gt;&lt;wsp:rsid wsp:val=&quot;000D06CE&quot;/&gt;&lt;wsp:rsid wsp:val=&quot;000D453E&quot;/&gt;&lt;wsp:rsid wsp:val=&quot;000F21F3&quot;/&gt;&lt;wsp:rsid wsp:val=&quot;000F6F6B&quot;/&gt;&lt;wsp:rsid wsp:val=&quot;00114BF9&quot;/&gt;&lt;wsp:rsid wsp:val=&quot;00125843&quot;/&gt;&lt;wsp:rsid wsp:val=&quot;00136E6E&quot;/&gt;&lt;wsp:rsid wsp:val=&quot;00154795&quot;/&gt;&lt;wsp:rsid wsp:val=&quot;001655FB&quot;/&gt;&lt;wsp:rsid wsp:val=&quot;00180339&quot;/&gt;&lt;wsp:rsid wsp:val=&quot;00192CE6&quot;/&gt;&lt;wsp:rsid wsp:val=&quot;001B1220&quot;/&gt;&lt;wsp:rsid wsp:val=&quot;001D01A2&quot;/&gt;&lt;wsp:rsid wsp:val=&quot;001D0B61&quot;/&gt;&lt;wsp:rsid wsp:val=&quot;00211493&quot;/&gt;&lt;wsp:rsid wsp:val=&quot;002138A6&quot;/&gt;&lt;wsp:rsid wsp:val=&quot;00253878&quot;/&gt;&lt;wsp:rsid wsp:val=&quot;00280922&quot;/&gt;&lt;wsp:rsid wsp:val=&quot;002A2A95&quot;/&gt;&lt;wsp:rsid wsp:val=&quot;002A3ABB&quot;/&gt;&lt;wsp:rsid wsp:val=&quot;002B0E87&quot;/&gt;&lt;wsp:rsid wsp:val=&quot;002B70A0&quot;/&gt;&lt;wsp:rsid wsp:val=&quot;002C2C38&quot;/&gt;&lt;wsp:rsid wsp:val=&quot;002D001C&quot;/&gt;&lt;wsp:rsid wsp:val=&quot;002D1E15&quot;/&gt;&lt;wsp:rsid wsp:val=&quot;00331CB8&quot;/&gt;&lt;wsp:rsid wsp:val=&quot;0033437C&quot;/&gt;&lt;wsp:rsid wsp:val=&quot;003346F8&quot;/&gt;&lt;wsp:rsid wsp:val=&quot;00347521&quot;/&gt;&lt;wsp:rsid wsp:val=&quot;00351ECC&quot;/&gt;&lt;wsp:rsid wsp:val=&quot;0035628D&quot;/&gt;&lt;wsp:rsid wsp:val=&quot;0036452E&quot;/&gt;&lt;wsp:rsid wsp:val=&quot;00372FAB&quot;/&gt;&lt;wsp:rsid wsp:val=&quot;003D7A8A&quot;/&gt;&lt;wsp:rsid wsp:val=&quot;004112B1&quot;/&gt;&lt;wsp:rsid wsp:val=&quot;00426777&quot;/&gt;&lt;wsp:rsid wsp:val=&quot;00440F76&quot;/&gt;&lt;wsp:rsid wsp:val=&quot;0046692D&quot;/&gt;&lt;wsp:rsid wsp:val=&quot;00472721&quot;/&gt;&lt;wsp:rsid wsp:val=&quot;00484A4D&quot;/&gt;&lt;wsp:rsid wsp:val=&quot;004A47E7&quot;/&gt;&lt;wsp:rsid wsp:val=&quot;004B026B&quot;/&gt;&lt;wsp:rsid wsp:val=&quot;004D0016&quot;/&gt;&lt;wsp:rsid wsp:val=&quot;004E4662&quot;/&gt;&lt;wsp:rsid wsp:val=&quot;004F5EA4&quot;/&gt;&lt;wsp:rsid wsp:val=&quot;004F714E&quot;/&gt;&lt;wsp:rsid wsp:val=&quot;005048BA&quot;/&gt;&lt;wsp:rsid wsp:val=&quot;0051509A&quot;/&gt;&lt;wsp:rsid wsp:val=&quot;00520F5E&quot;/&gt;&lt;wsp:rsid wsp:val=&quot;00522528&quot;/&gt;&lt;wsp:rsid wsp:val=&quot;005305F5&quot;/&gt;&lt;wsp:rsid wsp:val=&quot;00564AC1&quot;/&gt;&lt;wsp:rsid wsp:val=&quot;00565BAA&quot;/&gt;&lt;wsp:rsid wsp:val=&quot;00567C63&quot;/&gt;&lt;wsp:rsid wsp:val=&quot;005742D9&quot;/&gt;&lt;wsp:rsid wsp:val=&quot;00574FD6&quot;/&gt;&lt;wsp:rsid wsp:val=&quot;0057603E&quot;/&gt;&lt;wsp:rsid wsp:val=&quot;00586A51&quot;/&gt;&lt;wsp:rsid wsp:val=&quot;005D0E0E&quot;/&gt;&lt;wsp:rsid wsp:val=&quot;005E090E&quot;/&gt;&lt;wsp:rsid wsp:val=&quot;005E2B10&quot;/&gt;&lt;wsp:rsid wsp:val=&quot;005E6F07&quot;/&gt;&lt;wsp:rsid wsp:val=&quot;0062375B&quot;/&gt;&lt;wsp:rsid wsp:val=&quot;00644245&quot;/&gt;&lt;wsp:rsid wsp:val=&quot;00654A96&quot;/&gt;&lt;wsp:rsid wsp:val=&quot;006567A5&quot;/&gt;&lt;wsp:rsid wsp:val=&quot;006817FC&quot;/&gt;&lt;wsp:rsid wsp:val=&quot;00683214&quot;/&gt;&lt;wsp:rsid wsp:val=&quot;00693894&quot;/&gt;&lt;wsp:rsid wsp:val=&quot;006B70A6&quot;/&gt;&lt;wsp:rsid wsp:val=&quot;006C26C6&quot;/&gt;&lt;wsp:rsid wsp:val=&quot;006D2DF7&quot;/&gt;&lt;wsp:rsid wsp:val=&quot;006D5F47&quot;/&gt;&lt;wsp:rsid wsp:val=&quot;006E5EA3&quot;/&gt;&lt;wsp:rsid wsp:val=&quot;006E61FE&quot;/&gt;&lt;wsp:rsid wsp:val=&quot;006E7FFA&quot;/&gt;&lt;wsp:rsid wsp:val=&quot;006F098E&quot;/&gt;&lt;wsp:rsid wsp:val=&quot;007236FA&quot;/&gt;&lt;wsp:rsid wsp:val=&quot;0072669C&quot;/&gt;&lt;wsp:rsid wsp:val=&quot;00732D44&quot;/&gt;&lt;wsp:rsid wsp:val=&quot;0073628D&quot;/&gt;&lt;wsp:rsid wsp:val=&quot;00771177&quot;/&gt;&lt;wsp:rsid wsp:val=&quot;007717A5&quot;/&gt;&lt;wsp:rsid wsp:val=&quot;00783414&quot;/&gt;&lt;wsp:rsid wsp:val=&quot;007A639C&quot;/&gt;&lt;wsp:rsid wsp:val=&quot;007A6B5A&quot;/&gt;&lt;wsp:rsid wsp:val=&quot;007B227B&quot;/&gt;&lt;wsp:rsid wsp:val=&quot;007B3471&quot;/&gt;&lt;wsp:rsid wsp:val=&quot;007D141C&quot;/&gt;&lt;wsp:rsid wsp:val=&quot;007E6ED1&quot;/&gt;&lt;wsp:rsid wsp:val=&quot;0082114A&quot;/&gt;&lt;wsp:rsid wsp:val=&quot;008470F9&quot;/&gt;&lt;wsp:rsid wsp:val=&quot;00853448&quot;/&gt;&lt;wsp:rsid wsp:val=&quot;00874131&quot;/&gt;&lt;wsp:rsid wsp:val=&quot;00877AD2&quot;/&gt;&lt;wsp:rsid wsp:val=&quot;00884FCC&quot;/&gt;&lt;wsp:rsid wsp:val=&quot;00894429&quot;/&gt;&lt;wsp:rsid wsp:val=&quot;008B797B&quot;/&gt;&lt;wsp:rsid wsp:val=&quot;008D5542&quot;/&gt;&lt;wsp:rsid wsp:val=&quot;008E1AC4&quot;/&gt;&lt;wsp:rsid wsp:val=&quot;008F4E26&quot;/&gt;&lt;wsp:rsid wsp:val=&quot;0090762D&quot;/&gt;&lt;wsp:rsid wsp:val=&quot;009118DE&quot;/&gt;&lt;wsp:rsid wsp:val=&quot;00926D7D&quot;/&gt;&lt;wsp:rsid wsp:val=&quot;009409B4&quot;/&gt;&lt;wsp:rsid wsp:val=&quot;00950E8B&quot;/&gt;&lt;wsp:rsid wsp:val=&quot;009725CB&quot;/&gt;&lt;wsp:rsid wsp:val=&quot;00980C5B&quot;/&gt;&lt;wsp:rsid wsp:val=&quot;009869D3&quot;/&gt;&lt;wsp:rsid wsp:val=&quot;0098749C&quot;/&gt;&lt;wsp:rsid wsp:val=&quot;009A5D50&quot;/&gt;&lt;wsp:rsid wsp:val=&quot;009B5D47&quot;/&gt;&lt;wsp:rsid wsp:val=&quot;009B7329&quot;/&gt;&lt;wsp:rsid wsp:val=&quot;009C1C65&quot;/&gt;&lt;wsp:rsid wsp:val=&quot;009C4AD6&quot;/&gt;&lt;wsp:rsid wsp:val=&quot;009D6265&quot;/&gt;&lt;wsp:rsid wsp:val=&quot;009E1B8A&quot;/&gt;&lt;wsp:rsid wsp:val=&quot;009F2C97&quot;/&gt;&lt;wsp:rsid wsp:val=&quot;009F7666&quot;/&gt;&lt;wsp:rsid wsp:val=&quot;00A2471C&quot;/&gt;&lt;wsp:rsid wsp:val=&quot;00AD78A7&quot;/&gt;&lt;wsp:rsid wsp:val=&quot;00AF0A28&quot;/&gt;&lt;wsp:rsid wsp:val=&quot;00B00E7D&quot;/&gt;&lt;wsp:rsid wsp:val=&quot;00B15AC0&quot;/&gt;&lt;wsp:rsid wsp:val=&quot;00B17D2C&quot;/&gt;&lt;wsp:rsid wsp:val=&quot;00B44BE9&quot;/&gt;&lt;wsp:rsid wsp:val=&quot;00B50B4B&quot;/&gt;&lt;wsp:rsid wsp:val=&quot;00B52FA0&quot;/&gt;&lt;wsp:rsid wsp:val=&quot;00B57E1B&quot;/&gt;&lt;wsp:rsid wsp:val=&quot;00B65D80&quot;/&gt;&lt;wsp:rsid wsp:val=&quot;00B8548F&quot;/&gt;&lt;wsp:rsid wsp:val=&quot;00B8746A&quot;/&gt;&lt;wsp:rsid wsp:val=&quot;00BB265F&quot;/&gt;&lt;wsp:rsid wsp:val=&quot;00BD0B37&quot;/&gt;&lt;wsp:rsid wsp:val=&quot;00BD2BF9&quot;/&gt;&lt;wsp:rsid wsp:val=&quot;00BD6DF1&quot;/&gt;&lt;wsp:rsid wsp:val=&quot;00BE68D8&quot;/&gt;&lt;wsp:rsid wsp:val=&quot;00BF7905&quot;/&gt;&lt;wsp:rsid wsp:val=&quot;00C03F01&quot;/&gt;&lt;wsp:rsid wsp:val=&quot;00C12AEB&quot;/&gt;&lt;wsp:rsid wsp:val=&quot;00C576C4&quot;/&gt;&lt;wsp:rsid wsp:val=&quot;00C61623&quot;/&gt;&lt;wsp:rsid wsp:val=&quot;00C635A9&quot;/&gt;&lt;wsp:rsid wsp:val=&quot;00C7440B&quot;/&gt;&lt;wsp:rsid wsp:val=&quot;00CA187A&quot;/&gt;&lt;wsp:rsid wsp:val=&quot;00CA1F15&quot;/&gt;&lt;wsp:rsid wsp:val=&quot;00CA482A&quot;/&gt;&lt;wsp:rsid wsp:val=&quot;00CA4A1B&quot;/&gt;&lt;wsp:rsid wsp:val=&quot;00CB0C4A&quot;/&gt;&lt;wsp:rsid wsp:val=&quot;00CD2367&quot;/&gt;&lt;wsp:rsid wsp:val=&quot;00CD5DBB&quot;/&gt;&lt;wsp:rsid wsp:val=&quot;00CF3108&quot;/&gt;&lt;wsp:rsid wsp:val=&quot;00CF5C32&quot;/&gt;&lt;wsp:rsid wsp:val=&quot;00CF6BB3&quot;/&gt;&lt;wsp:rsid wsp:val=&quot;00D05F2C&quot;/&gt;&lt;wsp:rsid wsp:val=&quot;00D23F97&quot;/&gt;&lt;wsp:rsid wsp:val=&quot;00D71CC2&quot;/&gt;&lt;wsp:rsid wsp:val=&quot;00D8621E&quot;/&gt;&lt;wsp:rsid wsp:val=&quot;00D958B5&quot;/&gt;&lt;wsp:rsid wsp:val=&quot;00D97A5A&quot;/&gt;&lt;wsp:rsid wsp:val=&quot;00DB7080&quot;/&gt;&lt;wsp:rsid wsp:val=&quot;00DD4852&quot;/&gt;&lt;wsp:rsid wsp:val=&quot;00E01ADF&quot;/&gt;&lt;wsp:rsid wsp:val=&quot;00E3411A&quot;/&gt;&lt;wsp:rsid wsp:val=&quot;00E5664B&quot;/&gt;&lt;wsp:rsid wsp:val=&quot;00E63105&quot;/&gt;&lt;wsp:rsid wsp:val=&quot;00E74BCA&quot;/&gt;&lt;wsp:rsid wsp:val=&quot;00E861C4&quot;/&gt;&lt;wsp:rsid wsp:val=&quot;00EB1A26&quot;/&gt;&lt;wsp:rsid wsp:val=&quot;00EB4248&quot;/&gt;&lt;wsp:rsid wsp:val=&quot;00EB5B5C&quot;/&gt;&lt;wsp:rsid wsp:val=&quot;00EC1CF4&quot;/&gt;&lt;wsp:rsid wsp:val=&quot;00ED6E1A&quot;/&gt;&lt;wsp:rsid wsp:val=&quot;00F1375E&quot;/&gt;&lt;wsp:rsid wsp:val=&quot;00F53FFD&quot;/&gt;&lt;wsp:rsid wsp:val=&quot;00F55AAF&quot;/&gt;&lt;wsp:rsid wsp:val=&quot;00F5687A&quot;/&gt;&lt;wsp:rsid wsp:val=&quot;00F7347C&quot;/&gt;&lt;wsp:rsid wsp:val=&quot;00F763E5&quot;/&gt;&lt;wsp:rsid wsp:val=&quot;00F779F3&quot;/&gt;&lt;wsp:rsid wsp:val=&quot;00F82AB8&quot;/&gt;&lt;wsp:rsid wsp:val=&quot;00F83685&quot;/&gt;&lt;wsp:rsid wsp:val=&quot;00F837FD&quot;/&gt;&lt;wsp:rsid wsp:val=&quot;00F926CF&quot;/&gt;&lt;wsp:rsid wsp:val=&quot;00F94DDD&quot;/&gt;&lt;wsp:rsid wsp:val=&quot;00FA5FE3&quot;/&gt;&lt;wsp:rsid wsp:val=&quot;00FB212A&quot;/&gt;&lt;wsp:rsid wsp:val=&quot;00FC1D6F&quot;/&gt;&lt;wsp:rsid wsp:val=&quot;00FE1D4C&quot;/&gt;&lt;/wsp:rsids&gt;&lt;/w:docPr&gt;&lt;w:body&gt;&lt;wx:sect&gt;&lt;w:p wsp:rsidR=&quot;00000000&quot; wsp:rsidRDefault=&quot;009409B4&quot; wsp:rsidP=&quot;009409B4&quot;&gt;&lt;m:oMathPara&gt;&lt;m:oMath&gt;&lt;m:acc&gt;&lt;m:accPr&gt;&lt;m:ctrlPr&gt;&lt;w:rPr&gt;&lt;w:rFonts w:ascii=&quot;Cambria Math&quot; w:h-ansi=&quot;Cambria Math&quot; w:cs=&quot;Calibri&quot;/&gt;&lt;wx:font wx:val=&quot;Cambria Math&quot;/&gt;&lt;w:i/&gt;&lt;w:i-cs/&gt;&lt;w:color w:val=&quot;000000&quot;/&gt;&lt;w:sz w:val=&quot;18&quot;/&gt;&lt;w:sz-cs w:val=&quot;18&quot;/&gt;&lt;/w:rPr&gt;&lt;/m:ctrlPr&gt;&lt;/m:accPr&gt;&lt;m:e&gt;&lt;m:r&gt;&lt;w:rPr&gt;&lt;w:rFonts w:ascii=&quot;Cambria Math&quot; w:h-ansi=&quot;Cambria Math&quot; w:cs=&quot;Calibri&quot;/&gt;&lt;wx:font wx:val=&quot;Cambria Math&quot;/&gt;&lt;w:i/&gt;&lt;w:i-cs/&gt;&lt;w:color w:val=&quot;000000&quot;/&gt;&lt;w:sz w:val=&quot;18&quot;/&gt;&lt;w:sz-cs w:val=&quot;18&quot;/&gt;&lt;/w:rPr&gt;&lt;m:t&gt;y&lt;/m:t&gt;&lt;/m:r&gt;&lt;/m:e&gt;&lt;/m:acc&gt;&lt;/m:oMath&gt;&lt;/m:oMathPara&gt;&lt;/w:p&gt;&lt;w:sectPr wsp:rsidR=&quot;00000000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instrText xml:space="preserve"> </w:instrText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fldChar w:fldCharType="separate"/>
            </w:r>
            <w:r w:rsidR="00EA308D">
              <w:rPr>
                <w:position w:val="-5"/>
              </w:rPr>
              <w:pict w14:anchorId="74DC55B1">
                <v:shape id="_x0000_i1026" type="#_x0000_t75" style="width:5.25pt;height:10.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16sdtdh=&quot;http://schemas.microsoft.com/office/word/2020/wordml/sdtdatahash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activeWritingStyle w:lang=&quot;PT-BR&quot; w:vendorID=&quot;64&quot; w:dllVersion=&quot;131078&quot; w:nlCheck=&quot;on&quot; w:optionSet=&quot;0&quot;/&gt;&lt;w:activeWritingStyle w:lang=&quot;PT-BR&quot; w:vendorID=&quot;64&quot; w:dllVersion=&quot;0&quot; w:nlCheck=&quot;on&quot; w:optionSet=&quot;0&quot;/&gt;&lt;w:stylePaneFormatFilter w:val=&quot;3F01&quot;/&gt;&lt;w:defaultTabStop w:val=&quot;708&quot;/&gt;&lt;w:hyphenationZone w:val=&quot;425&quot;/&gt;&lt;w:drawingGridHorizontalSpacing w:val=&quot;120&quot;/&gt;&lt;w:displayHorizontalDrawingGridEvery w:val=&quot;2&quot;/&gt;&lt;w:displayVerticalDrawingGridEvery w:val=&quot;2&quot;/&gt;&lt;w:punctuationKerning/&gt;&lt;w:characterSpacingControl w:val=&quot;DontCompress&quot;/&gt;&lt;w:optimizeForBrowser/&gt;&lt;w:targetScreenSz w:val=&quot;800x600&quot;/&gt;&lt;w:savePreviewPicture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62375B&quot;/&gt;&lt;wsp:rsid wsp:val=&quot;000010D2&quot;/&gt;&lt;wsp:rsid wsp:val=&quot;00017865&quot;/&gt;&lt;wsp:rsid wsp:val=&quot;0005730E&quot;/&gt;&lt;wsp:rsid wsp:val=&quot;000721FE&quot;/&gt;&lt;wsp:rsid wsp:val=&quot;00085C68&quot;/&gt;&lt;wsp:rsid wsp:val=&quot;000A2EDD&quot;/&gt;&lt;wsp:rsid wsp:val=&quot;000A730B&quot;/&gt;&lt;wsp:rsid wsp:val=&quot;000A75F9&quot;/&gt;&lt;wsp:rsid wsp:val=&quot;000B1F81&quot;/&gt;&lt;wsp:rsid wsp:val=&quot;000D06CE&quot;/&gt;&lt;wsp:rsid wsp:val=&quot;000D453E&quot;/&gt;&lt;wsp:rsid wsp:val=&quot;000F21F3&quot;/&gt;&lt;wsp:rsid wsp:val=&quot;000F6F6B&quot;/&gt;&lt;wsp:rsid wsp:val=&quot;00114BF9&quot;/&gt;&lt;wsp:rsid wsp:val=&quot;00125843&quot;/&gt;&lt;wsp:rsid wsp:val=&quot;00136E6E&quot;/&gt;&lt;wsp:rsid wsp:val=&quot;00154795&quot;/&gt;&lt;wsp:rsid wsp:val=&quot;001655FB&quot;/&gt;&lt;wsp:rsid wsp:val=&quot;00180339&quot;/&gt;&lt;wsp:rsid wsp:val=&quot;00192CE6&quot;/&gt;&lt;wsp:rsid wsp:val=&quot;001B1220&quot;/&gt;&lt;wsp:rsid wsp:val=&quot;001D01A2&quot;/&gt;&lt;wsp:rsid wsp:val=&quot;001D0B61&quot;/&gt;&lt;wsp:rsid wsp:val=&quot;00211493&quot;/&gt;&lt;wsp:rsid wsp:val=&quot;002138A6&quot;/&gt;&lt;wsp:rsid wsp:val=&quot;00253878&quot;/&gt;&lt;wsp:rsid wsp:val=&quot;00280922&quot;/&gt;&lt;wsp:rsid wsp:val=&quot;002A2A95&quot;/&gt;&lt;wsp:rsid wsp:val=&quot;002A3ABB&quot;/&gt;&lt;wsp:rsid wsp:val=&quot;002B0E87&quot;/&gt;&lt;wsp:rsid wsp:val=&quot;002B70A0&quot;/&gt;&lt;wsp:rsid wsp:val=&quot;002C2C38&quot;/&gt;&lt;wsp:rsid wsp:val=&quot;002D001C&quot;/&gt;&lt;wsp:rsid wsp:val=&quot;002D1E15&quot;/&gt;&lt;wsp:rsid wsp:val=&quot;00331CB8&quot;/&gt;&lt;wsp:rsid wsp:val=&quot;0033437C&quot;/&gt;&lt;wsp:rsid wsp:val=&quot;003346F8&quot;/&gt;&lt;wsp:rsid wsp:val=&quot;00347521&quot;/&gt;&lt;wsp:rsid wsp:val=&quot;00351ECC&quot;/&gt;&lt;wsp:rsid wsp:val=&quot;0035628D&quot;/&gt;&lt;wsp:rsid wsp:val=&quot;0036452E&quot;/&gt;&lt;wsp:rsid wsp:val=&quot;00372FAB&quot;/&gt;&lt;wsp:rsid wsp:val=&quot;003D7A8A&quot;/&gt;&lt;wsp:rsid wsp:val=&quot;004112B1&quot;/&gt;&lt;wsp:rsid wsp:val=&quot;00426777&quot;/&gt;&lt;wsp:rsid wsp:val=&quot;00440F76&quot;/&gt;&lt;wsp:rsid wsp:val=&quot;0046692D&quot;/&gt;&lt;wsp:rsid wsp:val=&quot;00472721&quot;/&gt;&lt;wsp:rsid wsp:val=&quot;00484A4D&quot;/&gt;&lt;wsp:rsid wsp:val=&quot;004A47E7&quot;/&gt;&lt;wsp:rsid wsp:val=&quot;004B026B&quot;/&gt;&lt;wsp:rsid wsp:val=&quot;004D0016&quot;/&gt;&lt;wsp:rsid wsp:val=&quot;004E4662&quot;/&gt;&lt;wsp:rsid wsp:val=&quot;004F5EA4&quot;/&gt;&lt;wsp:rsid wsp:val=&quot;004F714E&quot;/&gt;&lt;wsp:rsid wsp:val=&quot;005048BA&quot;/&gt;&lt;wsp:rsid wsp:val=&quot;0051509A&quot;/&gt;&lt;wsp:rsid wsp:val=&quot;00520F5E&quot;/&gt;&lt;wsp:rsid wsp:val=&quot;00522528&quot;/&gt;&lt;wsp:rsid wsp:val=&quot;005305F5&quot;/&gt;&lt;wsp:rsid wsp:val=&quot;00564AC1&quot;/&gt;&lt;wsp:rsid wsp:val=&quot;00565BAA&quot;/&gt;&lt;wsp:rsid wsp:val=&quot;00567C63&quot;/&gt;&lt;wsp:rsid wsp:val=&quot;005742D9&quot;/&gt;&lt;wsp:rsid wsp:val=&quot;00574FD6&quot;/&gt;&lt;wsp:rsid wsp:val=&quot;0057603E&quot;/&gt;&lt;wsp:rsid wsp:val=&quot;00586A51&quot;/&gt;&lt;wsp:rsid wsp:val=&quot;005D0E0E&quot;/&gt;&lt;wsp:rsid wsp:val=&quot;005E090E&quot;/&gt;&lt;wsp:rsid wsp:val=&quot;005E2B10&quot;/&gt;&lt;wsp:rsid wsp:val=&quot;005E6F07&quot;/&gt;&lt;wsp:rsid wsp:val=&quot;0062375B&quot;/&gt;&lt;wsp:rsid wsp:val=&quot;00644245&quot;/&gt;&lt;wsp:rsid wsp:val=&quot;00654A96&quot;/&gt;&lt;wsp:rsid wsp:val=&quot;006567A5&quot;/&gt;&lt;wsp:rsid wsp:val=&quot;006817FC&quot;/&gt;&lt;wsp:rsid wsp:val=&quot;00683214&quot;/&gt;&lt;wsp:rsid wsp:val=&quot;00693894&quot;/&gt;&lt;wsp:rsid wsp:val=&quot;006B70A6&quot;/&gt;&lt;wsp:rsid wsp:val=&quot;006C26C6&quot;/&gt;&lt;wsp:rsid wsp:val=&quot;006D2DF7&quot;/&gt;&lt;wsp:rsid wsp:val=&quot;006D5F47&quot;/&gt;&lt;wsp:rsid wsp:val=&quot;006E5EA3&quot;/&gt;&lt;wsp:rsid wsp:val=&quot;006E61FE&quot;/&gt;&lt;wsp:rsid wsp:val=&quot;006E7FFA&quot;/&gt;&lt;wsp:rsid wsp:val=&quot;006F098E&quot;/&gt;&lt;wsp:rsid wsp:val=&quot;007236FA&quot;/&gt;&lt;wsp:rsid wsp:val=&quot;0072669C&quot;/&gt;&lt;wsp:rsid wsp:val=&quot;00732D44&quot;/&gt;&lt;wsp:rsid wsp:val=&quot;0073628D&quot;/&gt;&lt;wsp:rsid wsp:val=&quot;00771177&quot;/&gt;&lt;wsp:rsid wsp:val=&quot;007717A5&quot;/&gt;&lt;wsp:rsid wsp:val=&quot;00783414&quot;/&gt;&lt;wsp:rsid wsp:val=&quot;007A639C&quot;/&gt;&lt;wsp:rsid wsp:val=&quot;007A6B5A&quot;/&gt;&lt;wsp:rsid wsp:val=&quot;007B227B&quot;/&gt;&lt;wsp:rsid wsp:val=&quot;007B3471&quot;/&gt;&lt;wsp:rsid wsp:val=&quot;007D141C&quot;/&gt;&lt;wsp:rsid wsp:val=&quot;007E6ED1&quot;/&gt;&lt;wsp:rsid wsp:val=&quot;0082114A&quot;/&gt;&lt;wsp:rsid wsp:val=&quot;008470F9&quot;/&gt;&lt;wsp:rsid wsp:val=&quot;00853448&quot;/&gt;&lt;wsp:rsid wsp:val=&quot;00874131&quot;/&gt;&lt;wsp:rsid wsp:val=&quot;00877AD2&quot;/&gt;&lt;wsp:rsid wsp:val=&quot;00884FCC&quot;/&gt;&lt;wsp:rsid wsp:val=&quot;00894429&quot;/&gt;&lt;wsp:rsid wsp:val=&quot;008B797B&quot;/&gt;&lt;wsp:rsid wsp:val=&quot;008D5542&quot;/&gt;&lt;wsp:rsid wsp:val=&quot;008E1AC4&quot;/&gt;&lt;wsp:rsid wsp:val=&quot;008F4E26&quot;/&gt;&lt;wsp:rsid wsp:val=&quot;0090762D&quot;/&gt;&lt;wsp:rsid wsp:val=&quot;009118DE&quot;/&gt;&lt;wsp:rsid wsp:val=&quot;00926D7D&quot;/&gt;&lt;wsp:rsid wsp:val=&quot;009409B4&quot;/&gt;&lt;wsp:rsid wsp:val=&quot;00950E8B&quot;/&gt;&lt;wsp:rsid wsp:val=&quot;009725CB&quot;/&gt;&lt;wsp:rsid wsp:val=&quot;00980C5B&quot;/&gt;&lt;wsp:rsid wsp:val=&quot;009869D3&quot;/&gt;&lt;wsp:rsid wsp:val=&quot;0098749C&quot;/&gt;&lt;wsp:rsid wsp:val=&quot;009A5D50&quot;/&gt;&lt;wsp:rsid wsp:val=&quot;009B5D47&quot;/&gt;&lt;wsp:rsid wsp:val=&quot;009B7329&quot;/&gt;&lt;wsp:rsid wsp:val=&quot;009C1C65&quot;/&gt;&lt;wsp:rsid wsp:val=&quot;009C4AD6&quot;/&gt;&lt;wsp:rsid wsp:val=&quot;009D6265&quot;/&gt;&lt;wsp:rsid wsp:val=&quot;009E1B8A&quot;/&gt;&lt;wsp:rsid wsp:val=&quot;009F2C97&quot;/&gt;&lt;wsp:rsid wsp:val=&quot;009F7666&quot;/&gt;&lt;wsp:rsid wsp:val=&quot;00A2471C&quot;/&gt;&lt;wsp:rsid wsp:val=&quot;00AD78A7&quot;/&gt;&lt;wsp:rsid wsp:val=&quot;00AF0A28&quot;/&gt;&lt;wsp:rsid wsp:val=&quot;00B00E7D&quot;/&gt;&lt;wsp:rsid wsp:val=&quot;00B15AC0&quot;/&gt;&lt;wsp:rsid wsp:val=&quot;00B17D2C&quot;/&gt;&lt;wsp:rsid wsp:val=&quot;00B44BE9&quot;/&gt;&lt;wsp:rsid wsp:val=&quot;00B50B4B&quot;/&gt;&lt;wsp:rsid wsp:val=&quot;00B52FA0&quot;/&gt;&lt;wsp:rsid wsp:val=&quot;00B57E1B&quot;/&gt;&lt;wsp:rsid wsp:val=&quot;00B65D80&quot;/&gt;&lt;wsp:rsid wsp:val=&quot;00B8548F&quot;/&gt;&lt;wsp:rsid wsp:val=&quot;00B8746A&quot;/&gt;&lt;wsp:rsid wsp:val=&quot;00BB265F&quot;/&gt;&lt;wsp:rsid wsp:val=&quot;00BD0B37&quot;/&gt;&lt;wsp:rsid wsp:val=&quot;00BD2BF9&quot;/&gt;&lt;wsp:rsid wsp:val=&quot;00BD6DF1&quot;/&gt;&lt;wsp:rsid wsp:val=&quot;00BE68D8&quot;/&gt;&lt;wsp:rsid wsp:val=&quot;00BF7905&quot;/&gt;&lt;wsp:rsid wsp:val=&quot;00C03F01&quot;/&gt;&lt;wsp:rsid wsp:val=&quot;00C12AEB&quot;/&gt;&lt;wsp:rsid wsp:val=&quot;00C576C4&quot;/&gt;&lt;wsp:rsid wsp:val=&quot;00C61623&quot;/&gt;&lt;wsp:rsid wsp:val=&quot;00C635A9&quot;/&gt;&lt;wsp:rsid wsp:val=&quot;00C7440B&quot;/&gt;&lt;wsp:rsid wsp:val=&quot;00CA187A&quot;/&gt;&lt;wsp:rsid wsp:val=&quot;00CA1F15&quot;/&gt;&lt;wsp:rsid wsp:val=&quot;00CA482A&quot;/&gt;&lt;wsp:rsid wsp:val=&quot;00CA4A1B&quot;/&gt;&lt;wsp:rsid wsp:val=&quot;00CB0C4A&quot;/&gt;&lt;wsp:rsid wsp:val=&quot;00CD2367&quot;/&gt;&lt;wsp:rsid wsp:val=&quot;00CD5DBB&quot;/&gt;&lt;wsp:rsid wsp:val=&quot;00CF3108&quot;/&gt;&lt;wsp:rsid wsp:val=&quot;00CF5C32&quot;/&gt;&lt;wsp:rsid wsp:val=&quot;00CF6BB3&quot;/&gt;&lt;wsp:rsid wsp:val=&quot;00D05F2C&quot;/&gt;&lt;wsp:rsid wsp:val=&quot;00D23F97&quot;/&gt;&lt;wsp:rsid wsp:val=&quot;00D71CC2&quot;/&gt;&lt;wsp:rsid wsp:val=&quot;00D8621E&quot;/&gt;&lt;wsp:rsid wsp:val=&quot;00D958B5&quot;/&gt;&lt;wsp:rsid wsp:val=&quot;00D97A5A&quot;/&gt;&lt;wsp:rsid wsp:val=&quot;00DB7080&quot;/&gt;&lt;wsp:rsid wsp:val=&quot;00DD4852&quot;/&gt;&lt;wsp:rsid wsp:val=&quot;00E01ADF&quot;/&gt;&lt;wsp:rsid wsp:val=&quot;00E3411A&quot;/&gt;&lt;wsp:rsid wsp:val=&quot;00E5664B&quot;/&gt;&lt;wsp:rsid wsp:val=&quot;00E63105&quot;/&gt;&lt;wsp:rsid wsp:val=&quot;00E74BCA&quot;/&gt;&lt;wsp:rsid wsp:val=&quot;00E861C4&quot;/&gt;&lt;wsp:rsid wsp:val=&quot;00EB1A26&quot;/&gt;&lt;wsp:rsid wsp:val=&quot;00EB4248&quot;/&gt;&lt;wsp:rsid wsp:val=&quot;00EB5B5C&quot;/&gt;&lt;wsp:rsid wsp:val=&quot;00EC1CF4&quot;/&gt;&lt;wsp:rsid wsp:val=&quot;00ED6E1A&quot;/&gt;&lt;wsp:rsid wsp:val=&quot;00F1375E&quot;/&gt;&lt;wsp:rsid wsp:val=&quot;00F53FFD&quot;/&gt;&lt;wsp:rsid wsp:val=&quot;00F55AAF&quot;/&gt;&lt;wsp:rsid wsp:val=&quot;00F5687A&quot;/&gt;&lt;wsp:rsid wsp:val=&quot;00F7347C&quot;/&gt;&lt;wsp:rsid wsp:val=&quot;00F763E5&quot;/&gt;&lt;wsp:rsid wsp:val=&quot;00F779F3&quot;/&gt;&lt;wsp:rsid wsp:val=&quot;00F82AB8&quot;/&gt;&lt;wsp:rsid wsp:val=&quot;00F83685&quot;/&gt;&lt;wsp:rsid wsp:val=&quot;00F837FD&quot;/&gt;&lt;wsp:rsid wsp:val=&quot;00F926CF&quot;/&gt;&lt;wsp:rsid wsp:val=&quot;00F94DDD&quot;/&gt;&lt;wsp:rsid wsp:val=&quot;00FA5FE3&quot;/&gt;&lt;wsp:rsid wsp:val=&quot;00FB212A&quot;/&gt;&lt;wsp:rsid wsp:val=&quot;00FC1D6F&quot;/&gt;&lt;wsp:rsid wsp:val=&quot;00FE1D4C&quot;/&gt;&lt;/wsp:rsids&gt;&lt;/w:docPr&gt;&lt;w:body&gt;&lt;wx:sect&gt;&lt;w:p wsp:rsidR=&quot;00000000&quot; wsp:rsidRDefault=&quot;009409B4&quot; wsp:rsidP=&quot;009409B4&quot;&gt;&lt;m:oMathPara&gt;&lt;m:oMath&gt;&lt;m:acc&gt;&lt;m:accPr&gt;&lt;m:ctrlPr&gt;&lt;w:rPr&gt;&lt;w:rFonts w:ascii=&quot;Cambria Math&quot; w:h-ansi=&quot;Cambria Math&quot; w:cs=&quot;Calibri&quot;/&gt;&lt;wx:font wx:val=&quot;Cambria Math&quot;/&gt;&lt;w:i/&gt;&lt;w:i-cs/&gt;&lt;w:color w:val=&quot;000000&quot;/&gt;&lt;w:sz w:val=&quot;18&quot;/&gt;&lt;w:sz-cs w:val=&quot;18&quot;/&gt;&lt;/w:rPr&gt;&lt;/m:ctrlPr&gt;&lt;/m:accPr&gt;&lt;m:e&gt;&lt;m:r&gt;&lt;w:rPr&gt;&lt;w:rFonts w:ascii=&quot;Cambria Math&quot; w:h-ansi=&quot;Cambria Math&quot; w:cs=&quot;Calibri&quot;/&gt;&lt;wx:font wx:val=&quot;Cambria Math&quot;/&gt;&lt;w:i/&gt;&lt;w:i-cs/&gt;&lt;w:color w:val=&quot;000000&quot;/&gt;&lt;w:sz w:val=&quot;18&quot;/&gt;&lt;w:sz-cs w:val=&quot;18&quot;/&gt;&lt;/w:rPr&gt;&lt;m:t&gt;y&lt;/m:t&gt;&lt;/m:r&gt;&lt;/m:e&gt;&lt;/m:acc&gt;&lt;/m:oMath&gt;&lt;/m:oMathPara&gt;&lt;/w:p&gt;&lt;w:sectPr wsp:rsidR=&quot;00000000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fldChar w:fldCharType="end"/>
            </w:r>
            <w:r w:rsidR="009869D3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7CFCF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C091F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  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6CAB3" w14:textId="77777777" w:rsidR="004F714E" w:rsidRDefault="004F714E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Regressão linear múltipla</w:t>
            </w:r>
          </w:p>
        </w:tc>
      </w:tr>
      <w:tr w:rsidR="004F714E" w14:paraId="25EB7A84" w14:textId="77777777" w:rsidTr="004F714E">
        <w:trPr>
          <w:trHeight w:val="72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61DAA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i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CF1F3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Y=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α</w:t>
            </w:r>
            <w:r>
              <w:rPr>
                <w:rFonts w:ascii="Calibri" w:hAnsi="Calibri"/>
                <w:color w:val="000000"/>
                <w:sz w:val="18"/>
                <w:szCs w:val="18"/>
              </w:rPr>
              <w:t>+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β</w:t>
            </w:r>
            <w:r>
              <w:rPr>
                <w:rFonts w:ascii="Calibri" w:hAnsi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CAE665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F598D8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  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55C86" w14:textId="77777777" w:rsidR="004F714E" w:rsidRDefault="004F714E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Valor estimado pelo modelo de regressão linear </w:t>
            </w:r>
          </w:p>
        </w:tc>
      </w:tr>
      <w:tr w:rsidR="004F714E" w14:paraId="672360E3" w14:textId="77777777" w:rsidTr="004F714E">
        <w:trPr>
          <w:trHeight w:val="72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C7DAEA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j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62F5A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Y=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α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+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β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1x1+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β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2x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38290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E49352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  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F495CA" w14:textId="77777777" w:rsidR="004F714E" w:rsidRDefault="000F21F3" w:rsidP="004F714E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Arial"/>
                <w:color w:val="000000"/>
                <w:sz w:val="18"/>
                <w:szCs w:val="18"/>
              </w:rPr>
              <w:t>Coeficiente de regressão</w:t>
            </w:r>
          </w:p>
        </w:tc>
      </w:tr>
      <w:tr w:rsidR="004F714E" w14:paraId="4B66E128" w14:textId="77777777" w:rsidTr="004F714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8E3FE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k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F66F5" w14:textId="77777777" w:rsidR="004F714E" w:rsidRDefault="00F926CF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Resíduo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FD9D1F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81791D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  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1038FC" w14:textId="77777777" w:rsidR="004F714E" w:rsidRDefault="00F926CF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Resíduo é transformado em nova variável com média igual 0 e desvio padrão igual 1 </w:t>
            </w:r>
          </w:p>
        </w:tc>
      </w:tr>
      <w:tr w:rsidR="00F926CF" w14:paraId="40CDC536" w14:textId="77777777" w:rsidTr="0005730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88B8E" w14:textId="77777777" w:rsidR="00F926CF" w:rsidRDefault="00F926CF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l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6EA020" w14:textId="77777777" w:rsidR="00F926CF" w:rsidRDefault="00F926CF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01C7CA" w14:textId="77777777" w:rsidR="00F926CF" w:rsidRDefault="00F926CF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5A53E5" w14:textId="77777777" w:rsidR="00F926CF" w:rsidRDefault="00F926CF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  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5144EB" w14:textId="77777777" w:rsidR="00F926CF" w:rsidRDefault="00F926CF" w:rsidP="0005730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Variável resposta do modelo</w:t>
            </w:r>
          </w:p>
        </w:tc>
      </w:tr>
      <w:tr w:rsidR="00F926CF" w14:paraId="2D380A64" w14:textId="77777777" w:rsidTr="004F714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37A4A" w14:textId="77777777" w:rsidR="00F926CF" w:rsidRDefault="00F926CF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474245" w14:textId="77777777" w:rsidR="000F6F6B" w:rsidRDefault="000F6F6B" w:rsidP="004F714E">
            <w:pPr>
              <w:jc w:val="both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C645A7" w14:textId="77777777" w:rsidR="00F926CF" w:rsidRDefault="00F926CF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6B09C9" w14:textId="77777777" w:rsidR="00F926CF" w:rsidRDefault="00F926CF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633013" w14:textId="77777777" w:rsidR="00F926CF" w:rsidRDefault="00F926CF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</w:p>
        </w:tc>
      </w:tr>
    </w:tbl>
    <w:p w14:paraId="59F36EBA" w14:textId="77777777" w:rsidR="000F6F6B" w:rsidRDefault="00EB1A26" w:rsidP="00EB1A26">
      <w:pPr>
        <w:numPr>
          <w:ilvl w:val="0"/>
          <w:numId w:val="30"/>
        </w:numPr>
        <w:jc w:val="both"/>
      </w:pPr>
      <w:r>
        <w:t>Modelo de regressão linear simples do Valor do imóvel</w:t>
      </w:r>
    </w:p>
    <w:p w14:paraId="6AEBAB96" w14:textId="77777777" w:rsidR="00EB1A26" w:rsidRDefault="00EB1A26" w:rsidP="00EB1A26"/>
    <w:p w14:paraId="6E228769" w14:textId="77777777" w:rsidR="00EB1A26" w:rsidRDefault="00EB1A26" w:rsidP="00EB1A26"/>
    <w:p w14:paraId="3DB1B2F8" w14:textId="77777777" w:rsidR="00EB1A26" w:rsidRDefault="00EB1A26" w:rsidP="00EB1A26">
      <w:pPr>
        <w:pStyle w:val="SourceCode"/>
      </w:pPr>
      <w:r>
        <w:rPr>
          <w:rStyle w:val="NormalTok"/>
        </w:rPr>
        <w:t>modelo_reg01a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Val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rea)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modelo_reg01a)</w:t>
      </w:r>
    </w:p>
    <w:p w14:paraId="652B9641" w14:textId="77777777" w:rsidR="00EB1A26" w:rsidRDefault="00EB1A26" w:rsidP="00EB1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ormula = Valor ~ Are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Max </w:t>
      </w:r>
      <w:r>
        <w:br/>
      </w:r>
      <w:r>
        <w:rPr>
          <w:rStyle w:val="VerbatimChar"/>
        </w:rPr>
        <w:t xml:space="preserve">## -175589  -37179   -9025   32586  2379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Pr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 xml:space="preserve">) -17481.05   12968.78  -1.348    0.179    </w:t>
      </w:r>
      <w:r>
        <w:br/>
      </w:r>
      <w:r>
        <w:rPr>
          <w:rStyle w:val="VerbatimChar"/>
        </w:rPr>
        <w:t>## Area          1170.46      73.71  15.87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Residual standard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63540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70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5973,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594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252.1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70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5430245D" w14:textId="77777777" w:rsidR="00EB1A26" w:rsidRDefault="00EB1A26" w:rsidP="00EB1A26"/>
    <w:p w14:paraId="55EFDB13" w14:textId="77777777" w:rsidR="00EB1A26" w:rsidRDefault="00EB1A26" w:rsidP="00EB1A26">
      <w:r>
        <w:t>Interprete os resultado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0"/>
      </w:tblGrid>
      <w:tr w:rsidR="00EB1A26" w:rsidRPr="000A72A9" w14:paraId="10433FCA" w14:textId="77777777" w:rsidTr="00E74BCA">
        <w:tc>
          <w:tcPr>
            <w:tcW w:w="9500" w:type="dxa"/>
            <w:shd w:val="clear" w:color="auto" w:fill="auto"/>
          </w:tcPr>
          <w:p w14:paraId="6DB45931" w14:textId="77777777" w:rsidR="00EB1A26" w:rsidRDefault="00EB1A26" w:rsidP="00E74BCA"/>
          <w:p w14:paraId="3ACE9F38" w14:textId="77777777" w:rsidR="00EB1A26" w:rsidRDefault="00EB1A26" w:rsidP="00E74BCA">
            <w:pPr>
              <w:pStyle w:val="PargrafodaLista"/>
              <w:numPr>
                <w:ilvl w:val="0"/>
                <w:numId w:val="35"/>
              </w:numPr>
              <w:spacing w:after="0" w:line="240" w:lineRule="auto"/>
            </w:pPr>
            <w:r>
              <w:t>Escreva o modelo matemático teórico</w:t>
            </w:r>
          </w:p>
          <w:p w14:paraId="23BEE8E8" w14:textId="77777777" w:rsidR="00EB1A26" w:rsidRDefault="00EB1A26" w:rsidP="00E74BCA">
            <w:pPr>
              <w:pStyle w:val="PargrafodaLista"/>
            </w:pPr>
          </w:p>
          <w:p w14:paraId="6DF9E3A5" w14:textId="77777777" w:rsidR="00EB1A26" w:rsidRDefault="00EB1A26" w:rsidP="00E74BCA">
            <w:pPr>
              <w:pStyle w:val="PargrafodaLista"/>
            </w:pPr>
          </w:p>
          <w:p w14:paraId="269F2934" w14:textId="77777777" w:rsidR="00EB1A26" w:rsidRDefault="00EB1A26" w:rsidP="00E74BCA"/>
          <w:p w14:paraId="42FC77E6" w14:textId="77777777" w:rsidR="00EB1A26" w:rsidRDefault="00EB1A26" w:rsidP="00E74BCA">
            <w:pPr>
              <w:pStyle w:val="PargrafodaLista"/>
              <w:numPr>
                <w:ilvl w:val="0"/>
                <w:numId w:val="35"/>
              </w:numPr>
              <w:spacing w:after="0" w:line="240" w:lineRule="auto"/>
            </w:pPr>
            <w:r>
              <w:t>Escreva o modelo matemático ajustado</w:t>
            </w:r>
          </w:p>
          <w:p w14:paraId="6A907B62" w14:textId="77777777" w:rsidR="00EB1A26" w:rsidRDefault="00EB1A26" w:rsidP="00E74BCA">
            <w:pPr>
              <w:ind w:left="360"/>
            </w:pPr>
          </w:p>
          <w:p w14:paraId="43DA4DB8" w14:textId="77777777" w:rsidR="00EB1A26" w:rsidRDefault="00EB1A26" w:rsidP="00E74BCA">
            <w:pPr>
              <w:ind w:left="720"/>
            </w:pPr>
          </w:p>
          <w:p w14:paraId="28E473FF" w14:textId="77777777" w:rsidR="00EB1A26" w:rsidRDefault="00EB1A26" w:rsidP="00E74BCA"/>
          <w:p w14:paraId="5F42C38B" w14:textId="77777777" w:rsidR="00EB1A26" w:rsidRDefault="00EB1A26" w:rsidP="00E74BCA">
            <w:pPr>
              <w:pStyle w:val="PargrafodaLista"/>
              <w:numPr>
                <w:ilvl w:val="0"/>
                <w:numId w:val="35"/>
              </w:numPr>
              <w:spacing w:after="0" w:line="240" w:lineRule="auto"/>
            </w:pPr>
            <w:r>
              <w:t>As estimativas dos coeficientes são significativas?</w:t>
            </w:r>
          </w:p>
          <w:p w14:paraId="1F549765" w14:textId="77777777" w:rsidR="00EB1A26" w:rsidRPr="00E74BCA" w:rsidRDefault="00EB1A26" w:rsidP="00E74B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sz w:val="18"/>
              </w:rPr>
            </w:pPr>
            <w:r w:rsidRPr="00E74BCA">
              <w:rPr>
                <w:rFonts w:ascii="Lucida Console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br/>
            </w:r>
          </w:p>
          <w:p w14:paraId="0B40C6C0" w14:textId="77777777" w:rsidR="00EB1A26" w:rsidRPr="002164E1" w:rsidRDefault="00EB1A26" w:rsidP="00E74BCA"/>
          <w:p w14:paraId="4F156B0C" w14:textId="77777777" w:rsidR="00EB1A26" w:rsidRPr="002164E1" w:rsidRDefault="00EB1A26" w:rsidP="00E74BCA">
            <w:pPr>
              <w:pStyle w:val="PargrafodaLista"/>
              <w:numPr>
                <w:ilvl w:val="0"/>
                <w:numId w:val="35"/>
              </w:numPr>
              <w:spacing w:after="0" w:line="240" w:lineRule="auto"/>
            </w:pPr>
            <w:r>
              <w:t>Qual o coeficiente de determinação do modelo ajustado?</w:t>
            </w:r>
          </w:p>
          <w:p w14:paraId="03B88727" w14:textId="77777777" w:rsidR="00EB1A26" w:rsidRPr="00E74BCA" w:rsidRDefault="00EB1A26" w:rsidP="00E74BCA">
            <w:pPr>
              <w:rPr>
                <w:rFonts w:ascii="Lucida Console" w:hAnsi="Lucida Console" w:cs="Courier New"/>
                <w:color w:val="000000"/>
                <w:sz w:val="20"/>
                <w:szCs w:val="20"/>
              </w:rPr>
            </w:pPr>
            <w:r>
              <w:t xml:space="preserve"> </w:t>
            </w:r>
          </w:p>
          <w:p w14:paraId="592583D6" w14:textId="77777777" w:rsidR="00EB1A26" w:rsidRPr="000A72A9" w:rsidRDefault="00EB1A26" w:rsidP="00E74BCA"/>
          <w:p w14:paraId="0F3F8A14" w14:textId="77777777" w:rsidR="00EB1A26" w:rsidRPr="000A72A9" w:rsidRDefault="00EB1A26" w:rsidP="00E74BCA"/>
          <w:p w14:paraId="13A0D2DF" w14:textId="77777777" w:rsidR="00EB1A26" w:rsidRPr="000A72A9" w:rsidRDefault="00EB1A26" w:rsidP="00E74BCA"/>
          <w:p w14:paraId="1BC671EE" w14:textId="77777777" w:rsidR="00EB1A26" w:rsidRPr="000A72A9" w:rsidRDefault="00EB1A26" w:rsidP="00E74BCA"/>
          <w:p w14:paraId="270D84CA" w14:textId="77777777" w:rsidR="00EB1A26" w:rsidRPr="000A72A9" w:rsidRDefault="00EB1A26" w:rsidP="00E74BCA"/>
          <w:p w14:paraId="4CABFE3E" w14:textId="77777777" w:rsidR="00EB1A26" w:rsidRPr="000A72A9" w:rsidRDefault="00EB1A26" w:rsidP="00E74BCA"/>
          <w:p w14:paraId="7D456796" w14:textId="77777777" w:rsidR="00EB1A26" w:rsidRPr="000A72A9" w:rsidRDefault="00EB1A26" w:rsidP="00E74BCA"/>
          <w:p w14:paraId="6AA3E83D" w14:textId="77777777" w:rsidR="00EB1A26" w:rsidRPr="000A72A9" w:rsidRDefault="00EB1A26" w:rsidP="00E74BCA"/>
          <w:p w14:paraId="2D116B04" w14:textId="77777777" w:rsidR="00EB1A26" w:rsidRPr="000A72A9" w:rsidRDefault="00EB1A26" w:rsidP="00E74BCA"/>
        </w:tc>
      </w:tr>
    </w:tbl>
    <w:p w14:paraId="7EF2D8DC" w14:textId="77777777" w:rsidR="00EB1A26" w:rsidRPr="000A72A9" w:rsidRDefault="00EB1A26" w:rsidP="00EB1A26"/>
    <w:p w14:paraId="45765DC4" w14:textId="77777777" w:rsidR="0036452E" w:rsidRDefault="0036452E" w:rsidP="0036452E">
      <w:pPr>
        <w:pStyle w:val="PargrafodaLista"/>
        <w:ind w:left="0"/>
        <w:jc w:val="both"/>
      </w:pPr>
    </w:p>
    <w:p w14:paraId="68F80D21" w14:textId="5FE27055" w:rsidR="0036452E" w:rsidRDefault="0036452E" w:rsidP="0036452E">
      <w:pPr>
        <w:pStyle w:val="PargrafodaLista"/>
        <w:numPr>
          <w:ilvl w:val="0"/>
          <w:numId w:val="30"/>
        </w:numPr>
        <w:jc w:val="both"/>
      </w:pPr>
      <w:r>
        <w:t xml:space="preserve">Calcule a probabilidade </w:t>
      </w:r>
      <w:proofErr w:type="gramStart"/>
      <w:r>
        <w:t>do</w:t>
      </w:r>
      <w:proofErr w:type="gramEnd"/>
      <w:r>
        <w:t xml:space="preserve"> cliente ficar inadimplente no cartão de crédito. Utilize a tabela de coeficientes do modelo ajustado a seguir (vide exemplo no slide </w:t>
      </w:r>
      <w:r w:rsidR="007A0A57">
        <w:t>72</w:t>
      </w:r>
      <w:r>
        <w:t xml:space="preserve"> da apostila </w:t>
      </w:r>
      <w:r w:rsidR="000010D2">
        <w:t>(</w:t>
      </w:r>
      <w:r w:rsidR="000010D2" w:rsidRPr="000010D2">
        <w:t>Apostila__</w:t>
      </w:r>
      <w:proofErr w:type="spellStart"/>
      <w:r w:rsidR="000010D2" w:rsidRPr="000010D2">
        <w:t>IAML_FundEstatisticos</w:t>
      </w:r>
      <w:proofErr w:type="spellEnd"/>
      <w:r w:rsidR="000010D2" w:rsidRPr="000010D2">
        <w:t xml:space="preserve"> _</w:t>
      </w:r>
      <w:r w:rsidR="007A0A57">
        <w:t>20</w:t>
      </w:r>
      <w:r w:rsidR="000010D2" w:rsidRPr="000010D2">
        <w:t>IAI_RBernal_parte3</w:t>
      </w:r>
      <w:r w:rsidRPr="00FA5D78">
        <w:t>pdf</w:t>
      </w:r>
      <w:r>
        <w:t xml:space="preserve">). </w:t>
      </w:r>
    </w:p>
    <w:p w14:paraId="0F1C9E88" w14:textId="77777777" w:rsidR="0036452E" w:rsidRDefault="0036452E" w:rsidP="0036452E">
      <w:pPr>
        <w:pStyle w:val="PargrafodaLista"/>
        <w:jc w:val="both"/>
      </w:pPr>
    </w:p>
    <w:tbl>
      <w:tblPr>
        <w:tblW w:w="9600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1660"/>
        <w:gridCol w:w="960"/>
        <w:gridCol w:w="1540"/>
        <w:gridCol w:w="1600"/>
      </w:tblGrid>
      <w:tr w:rsidR="0036452E" w14:paraId="11840743" w14:textId="77777777" w:rsidTr="00E01ADF">
        <w:trPr>
          <w:trHeight w:val="9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A7E54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lient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D3BD3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traso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CE94A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Valor da fatur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E9B58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gião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A422D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mpo de relacionament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9B5EE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nda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52F6C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% de gasto com alimentação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91267" w14:textId="77777777" w:rsidR="0036452E" w:rsidRDefault="0036452E" w:rsidP="00E01AD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babilidade de inadimplência</w:t>
            </w:r>
          </w:p>
        </w:tc>
      </w:tr>
      <w:tr w:rsidR="0036452E" w14:paraId="067AE3A4" w14:textId="77777777" w:rsidTr="00E01A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742F9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115AF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9C280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77FDE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1398C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 mes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977CA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5689C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AF58C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6452E" w14:paraId="7B722779" w14:textId="77777777" w:rsidTr="00E01A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BADB8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44CF4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8EFB4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095AD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AB3AF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 ano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C365C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E6CF1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64DC4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36452E" w14:paraId="642F7B4F" w14:textId="77777777" w:rsidTr="00E01A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153E7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CA400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C8118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1618A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7D394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 an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CDD10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971DF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267A9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0C9A7964" w14:textId="77777777" w:rsidR="0036452E" w:rsidRDefault="0036452E" w:rsidP="000010D2">
      <w:pPr>
        <w:pStyle w:val="PargrafodaLista"/>
        <w:jc w:val="both"/>
      </w:pPr>
    </w:p>
    <w:p w14:paraId="1D2FB631" w14:textId="77777777" w:rsidR="000010D2" w:rsidRDefault="000010D2" w:rsidP="000010D2">
      <w:pPr>
        <w:pStyle w:val="PargrafodaLista"/>
        <w:jc w:val="both"/>
      </w:pPr>
    </w:p>
    <w:p w14:paraId="4A6D2681" w14:textId="77777777" w:rsidR="000010D2" w:rsidRDefault="000010D2" w:rsidP="000010D2">
      <w:pPr>
        <w:pStyle w:val="PargrafodaLista"/>
        <w:jc w:val="both"/>
      </w:pPr>
    </w:p>
    <w:p w14:paraId="586AFF40" w14:textId="77777777" w:rsidR="0036452E" w:rsidRDefault="0036452E" w:rsidP="0036452E">
      <w:pPr>
        <w:jc w:val="both"/>
      </w:pPr>
    </w:p>
    <w:p w14:paraId="1BCF12AB" w14:textId="77777777" w:rsidR="0036452E" w:rsidRPr="00827D4B" w:rsidRDefault="0036452E" w:rsidP="0036452E">
      <w:pPr>
        <w:jc w:val="both"/>
        <w:rPr>
          <w:sz w:val="32"/>
          <w:szCs w:val="32"/>
        </w:rPr>
      </w:pPr>
      <w:r w:rsidRPr="00827D4B">
        <w:rPr>
          <w:sz w:val="32"/>
          <w:szCs w:val="32"/>
        </w:rPr>
        <w:t>Tabela de coeficientes do modelo</w:t>
      </w:r>
    </w:p>
    <w:p w14:paraId="720BEA7B" w14:textId="77777777" w:rsidR="0036452E" w:rsidRDefault="0036452E" w:rsidP="0036452E">
      <w:pPr>
        <w:jc w:val="both"/>
      </w:pPr>
    </w:p>
    <w:tbl>
      <w:tblPr>
        <w:tblW w:w="8724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574"/>
        <w:gridCol w:w="2864"/>
        <w:gridCol w:w="2286"/>
      </w:tblGrid>
      <w:tr w:rsidR="0036452E" w:rsidRPr="00827D4B" w14:paraId="2A6A4EDC" w14:textId="77777777" w:rsidTr="00E01ADF">
        <w:trPr>
          <w:trHeight w:val="512"/>
        </w:trPr>
        <w:tc>
          <w:tcPr>
            <w:tcW w:w="35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808080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E2F7202" w14:textId="77777777" w:rsidR="0036452E" w:rsidRPr="00827D4B" w:rsidRDefault="0036452E" w:rsidP="00E01ADF">
            <w:pPr>
              <w:jc w:val="both"/>
            </w:pPr>
            <w:r w:rsidRPr="00827D4B">
              <w:rPr>
                <w:b/>
                <w:bCs/>
              </w:rPr>
              <w:t xml:space="preserve">  variável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808080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D35A45A" w14:textId="77777777" w:rsidR="0036452E" w:rsidRPr="00827D4B" w:rsidRDefault="0036452E" w:rsidP="00E01ADF">
            <w:pPr>
              <w:jc w:val="both"/>
            </w:pPr>
            <w:r w:rsidRPr="00827D4B">
              <w:rPr>
                <w:b/>
                <w:bCs/>
              </w:rPr>
              <w:t xml:space="preserve">   categoria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808080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DEEBA34" w14:textId="77777777" w:rsidR="0036452E" w:rsidRPr="00827D4B" w:rsidRDefault="0036452E" w:rsidP="00E01ADF">
            <w:pPr>
              <w:jc w:val="both"/>
            </w:pPr>
            <w:r w:rsidRPr="00827D4B">
              <w:rPr>
                <w:b/>
                <w:bCs/>
              </w:rPr>
              <w:t>Coeficientes</w:t>
            </w:r>
          </w:p>
        </w:tc>
      </w:tr>
      <w:tr w:rsidR="0036452E" w:rsidRPr="00827D4B" w14:paraId="103F1F30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B600BF6" w14:textId="77777777" w:rsidR="0036452E" w:rsidRPr="00827D4B" w:rsidRDefault="0036452E" w:rsidP="00E01ADF">
            <w:pPr>
              <w:jc w:val="both"/>
            </w:pPr>
            <w:r w:rsidRPr="00827D4B">
              <w:t>fatura em atraso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EB7C57E" w14:textId="77777777" w:rsidR="0036452E" w:rsidRPr="00827D4B" w:rsidRDefault="0036452E" w:rsidP="00E01ADF">
            <w:pPr>
              <w:jc w:val="both"/>
            </w:pPr>
            <w:r w:rsidRPr="00827D4B">
              <w:t>até 3 dias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B20468B" w14:textId="77777777" w:rsidR="0036452E" w:rsidRPr="00827D4B" w:rsidRDefault="0036452E" w:rsidP="00E01ADF">
            <w:pPr>
              <w:jc w:val="both"/>
            </w:pPr>
            <w:r w:rsidRPr="00827D4B">
              <w:t>-1,276</w:t>
            </w:r>
          </w:p>
        </w:tc>
      </w:tr>
      <w:tr w:rsidR="0036452E" w:rsidRPr="00827D4B" w14:paraId="09E102EF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9C1BFF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FEB023E" w14:textId="77777777" w:rsidR="0036452E" w:rsidRPr="00827D4B" w:rsidRDefault="0036452E" w:rsidP="00E01ADF">
            <w:pPr>
              <w:jc w:val="both"/>
            </w:pPr>
            <w:r w:rsidRPr="00827D4B">
              <w:t>3 a 15 dias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5C1E0FC" w14:textId="77777777" w:rsidR="0036452E" w:rsidRPr="00827D4B" w:rsidRDefault="0036452E" w:rsidP="00E01ADF">
            <w:pPr>
              <w:jc w:val="both"/>
            </w:pPr>
            <w:r w:rsidRPr="00827D4B">
              <w:t>-0,611</w:t>
            </w:r>
          </w:p>
        </w:tc>
      </w:tr>
      <w:tr w:rsidR="0036452E" w:rsidRPr="00827D4B" w14:paraId="475442D4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3A4712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EC53284" w14:textId="77777777" w:rsidR="0036452E" w:rsidRPr="00827D4B" w:rsidRDefault="0036452E" w:rsidP="00E01ADF">
            <w:pPr>
              <w:jc w:val="both"/>
            </w:pPr>
            <w:r w:rsidRPr="00827D4B">
              <w:t>de 15 a 30 dias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E2FB58A" w14:textId="77777777" w:rsidR="0036452E" w:rsidRPr="00827D4B" w:rsidRDefault="0036452E" w:rsidP="00E01ADF">
            <w:pPr>
              <w:jc w:val="both"/>
            </w:pPr>
            <w:r w:rsidRPr="00827D4B">
              <w:t>0,580</w:t>
            </w:r>
          </w:p>
        </w:tc>
      </w:tr>
      <w:tr w:rsidR="0036452E" w:rsidRPr="00827D4B" w14:paraId="199B14BA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69494BD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D1AC259" w14:textId="77777777" w:rsidR="0036452E" w:rsidRPr="00827D4B" w:rsidRDefault="0036452E" w:rsidP="00E01ADF">
            <w:pPr>
              <w:jc w:val="both"/>
            </w:pPr>
            <w:r w:rsidRPr="00827D4B">
              <w:t>mais de 30 dias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69E7FD6" w14:textId="77777777" w:rsidR="0036452E" w:rsidRPr="00827D4B" w:rsidRDefault="0036452E" w:rsidP="00E01ADF">
            <w:pPr>
              <w:jc w:val="both"/>
            </w:pPr>
            <w:r w:rsidRPr="00827D4B">
              <w:t>1,308</w:t>
            </w:r>
          </w:p>
        </w:tc>
      </w:tr>
      <w:tr w:rsidR="0036452E" w:rsidRPr="00827D4B" w14:paraId="1F710579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D76F132" w14:textId="77777777" w:rsidR="0036452E" w:rsidRPr="00827D4B" w:rsidRDefault="0036452E" w:rsidP="00E01ADF">
            <w:pPr>
              <w:jc w:val="both"/>
            </w:pPr>
            <w:r w:rsidRPr="00827D4B">
              <w:t>Tempo de cliente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70FEBE6" w14:textId="77777777" w:rsidR="0036452E" w:rsidRPr="00827D4B" w:rsidRDefault="0036452E" w:rsidP="00E01ADF">
            <w:pPr>
              <w:jc w:val="both"/>
            </w:pPr>
            <w:r w:rsidRPr="00827D4B">
              <w:t>até 1 ano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8D99D37" w14:textId="77777777" w:rsidR="0036452E" w:rsidRPr="00827D4B" w:rsidRDefault="0036452E" w:rsidP="00E01ADF">
            <w:pPr>
              <w:jc w:val="both"/>
            </w:pPr>
            <w:r w:rsidRPr="00827D4B">
              <w:t>0,580</w:t>
            </w:r>
          </w:p>
        </w:tc>
      </w:tr>
      <w:tr w:rsidR="0036452E" w:rsidRPr="00827D4B" w14:paraId="0FD18677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DEBB92A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672B61AA" w14:textId="77777777" w:rsidR="0036452E" w:rsidRPr="00827D4B" w:rsidRDefault="0036452E" w:rsidP="00E01ADF">
            <w:pPr>
              <w:jc w:val="both"/>
            </w:pPr>
            <w:r w:rsidRPr="00827D4B">
              <w:t>de 1 a 3 anos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64E95B2" w14:textId="77777777" w:rsidR="0036452E" w:rsidRPr="00827D4B" w:rsidRDefault="0036452E" w:rsidP="00E01ADF">
            <w:pPr>
              <w:jc w:val="both"/>
            </w:pPr>
            <w:r w:rsidRPr="00827D4B">
              <w:t>0,401</w:t>
            </w:r>
          </w:p>
        </w:tc>
      </w:tr>
      <w:tr w:rsidR="0036452E" w:rsidRPr="00827D4B" w14:paraId="426FF44A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202A91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110DE461" w14:textId="77777777" w:rsidR="0036452E" w:rsidRPr="00827D4B" w:rsidRDefault="0036452E" w:rsidP="00E01ADF">
            <w:pPr>
              <w:jc w:val="both"/>
            </w:pPr>
            <w:r w:rsidRPr="00827D4B">
              <w:t>de 3 a 8 anos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CFF1FB3" w14:textId="77777777" w:rsidR="0036452E" w:rsidRPr="00827D4B" w:rsidRDefault="0036452E" w:rsidP="00E01ADF">
            <w:pPr>
              <w:jc w:val="both"/>
            </w:pPr>
            <w:r w:rsidRPr="00827D4B">
              <w:t>-0,264</w:t>
            </w:r>
          </w:p>
        </w:tc>
      </w:tr>
      <w:tr w:rsidR="0036452E" w:rsidRPr="00827D4B" w14:paraId="290B17B6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BFB81B0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AAB2FBA" w14:textId="77777777" w:rsidR="0036452E" w:rsidRPr="00827D4B" w:rsidRDefault="0036452E" w:rsidP="00E01ADF">
            <w:pPr>
              <w:jc w:val="both"/>
            </w:pPr>
            <w:r w:rsidRPr="00827D4B">
              <w:t>mais de 8 anos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452D6E5" w14:textId="77777777" w:rsidR="0036452E" w:rsidRPr="00827D4B" w:rsidRDefault="0036452E" w:rsidP="00E01ADF">
            <w:pPr>
              <w:jc w:val="both"/>
            </w:pPr>
            <w:r w:rsidRPr="00827D4B">
              <w:t>-0,718</w:t>
            </w:r>
          </w:p>
        </w:tc>
      </w:tr>
      <w:tr w:rsidR="0036452E" w:rsidRPr="00827D4B" w14:paraId="13038599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9997929" w14:textId="77777777" w:rsidR="0036452E" w:rsidRPr="00827D4B" w:rsidRDefault="0036452E" w:rsidP="00E01ADF">
            <w:pPr>
              <w:jc w:val="both"/>
            </w:pPr>
            <w:r w:rsidRPr="00827D4B">
              <w:t>valor da fatura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FC9DDC7" w14:textId="77777777" w:rsidR="0036452E" w:rsidRPr="00827D4B" w:rsidRDefault="0036452E" w:rsidP="00E01ADF">
            <w:pPr>
              <w:jc w:val="both"/>
            </w:pPr>
            <w:r w:rsidRPr="00827D4B">
              <w:t>Até R$250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E4E0ADC" w14:textId="77777777" w:rsidR="0036452E" w:rsidRPr="00827D4B" w:rsidRDefault="0036452E" w:rsidP="00E01ADF">
            <w:pPr>
              <w:jc w:val="both"/>
            </w:pPr>
            <w:r w:rsidRPr="00827D4B">
              <w:t>0,262</w:t>
            </w:r>
          </w:p>
        </w:tc>
      </w:tr>
      <w:tr w:rsidR="0036452E" w:rsidRPr="00827D4B" w14:paraId="586DCFEC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28F2D0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2F7B9D5" w14:textId="77777777" w:rsidR="0036452E" w:rsidRPr="00827D4B" w:rsidRDefault="0036452E" w:rsidP="00E01ADF">
            <w:pPr>
              <w:jc w:val="both"/>
            </w:pPr>
            <w:r w:rsidRPr="00827D4B">
              <w:t>R$ 250 a R$ 800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4A0D08E" w14:textId="77777777" w:rsidR="0036452E" w:rsidRPr="00827D4B" w:rsidRDefault="0036452E" w:rsidP="00E01ADF">
            <w:pPr>
              <w:jc w:val="both"/>
            </w:pPr>
            <w:r w:rsidRPr="00827D4B">
              <w:t>0,103</w:t>
            </w:r>
          </w:p>
        </w:tc>
      </w:tr>
      <w:tr w:rsidR="0036452E" w:rsidRPr="00827D4B" w14:paraId="11EBE953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CE76B7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16AD0620" w14:textId="77777777" w:rsidR="0036452E" w:rsidRPr="00827D4B" w:rsidRDefault="0036452E" w:rsidP="00E01ADF">
            <w:pPr>
              <w:jc w:val="both"/>
            </w:pPr>
            <w:r w:rsidRPr="00827D4B">
              <w:t>R$ 800 a R$ 1.499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6D0C395" w14:textId="77777777" w:rsidR="0036452E" w:rsidRPr="00827D4B" w:rsidRDefault="0036452E" w:rsidP="00E01ADF">
            <w:pPr>
              <w:jc w:val="both"/>
            </w:pPr>
            <w:r w:rsidRPr="00827D4B">
              <w:t>-0,105</w:t>
            </w:r>
          </w:p>
        </w:tc>
      </w:tr>
      <w:tr w:rsidR="0036452E" w:rsidRPr="00827D4B" w14:paraId="052DB603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62BF7D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158E9F0" w14:textId="77777777" w:rsidR="0036452E" w:rsidRPr="00827D4B" w:rsidRDefault="0036452E" w:rsidP="00E01ADF">
            <w:pPr>
              <w:jc w:val="both"/>
            </w:pPr>
            <w:r w:rsidRPr="00827D4B">
              <w:t>Mais de R$1.500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B1379A0" w14:textId="77777777" w:rsidR="0036452E" w:rsidRPr="00827D4B" w:rsidRDefault="0036452E" w:rsidP="00E01ADF">
            <w:pPr>
              <w:jc w:val="both"/>
            </w:pPr>
            <w:r w:rsidRPr="00827D4B">
              <w:t>-0,261</w:t>
            </w:r>
          </w:p>
        </w:tc>
      </w:tr>
      <w:tr w:rsidR="0036452E" w:rsidRPr="00827D4B" w14:paraId="7BFBE911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5AC3E1F" w14:textId="77777777" w:rsidR="0036452E" w:rsidRPr="00827D4B" w:rsidRDefault="0036452E" w:rsidP="00E01ADF">
            <w:pPr>
              <w:jc w:val="both"/>
            </w:pPr>
            <w:r w:rsidRPr="00827D4B">
              <w:t>% de gasto</w:t>
            </w:r>
            <w:r>
              <w:t xml:space="preserve"> </w:t>
            </w:r>
            <w:r w:rsidRPr="00827D4B">
              <w:t>com alimentação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BD80B77" w14:textId="77777777" w:rsidR="0036452E" w:rsidRPr="00827D4B" w:rsidRDefault="0036452E" w:rsidP="00E01ADF">
            <w:pPr>
              <w:jc w:val="both"/>
            </w:pPr>
            <w:r w:rsidRPr="00827D4B">
              <w:t>até 10%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A3CDD20" w14:textId="77777777" w:rsidR="0036452E" w:rsidRPr="00827D4B" w:rsidRDefault="0036452E" w:rsidP="00E01ADF">
            <w:pPr>
              <w:jc w:val="both"/>
            </w:pPr>
            <w:r w:rsidRPr="00827D4B">
              <w:t>0,581</w:t>
            </w:r>
          </w:p>
        </w:tc>
      </w:tr>
      <w:tr w:rsidR="0036452E" w:rsidRPr="00827D4B" w14:paraId="67A42010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292638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67ABDB54" w14:textId="77777777" w:rsidR="0036452E" w:rsidRPr="00827D4B" w:rsidRDefault="0036452E" w:rsidP="00E01ADF">
            <w:pPr>
              <w:jc w:val="both"/>
            </w:pPr>
            <w:r w:rsidRPr="00827D4B">
              <w:t>de 10% a 20%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70A0D11" w14:textId="77777777" w:rsidR="0036452E" w:rsidRPr="00827D4B" w:rsidRDefault="0036452E" w:rsidP="00E01ADF">
            <w:pPr>
              <w:jc w:val="both"/>
            </w:pPr>
            <w:r w:rsidRPr="00827D4B">
              <w:t>0,401</w:t>
            </w:r>
          </w:p>
        </w:tc>
      </w:tr>
      <w:tr w:rsidR="0036452E" w:rsidRPr="00827D4B" w14:paraId="65180421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6EEC51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06CA57C" w14:textId="77777777" w:rsidR="0036452E" w:rsidRPr="00827D4B" w:rsidRDefault="0036452E" w:rsidP="00E01ADF">
            <w:pPr>
              <w:jc w:val="both"/>
            </w:pPr>
            <w:r w:rsidRPr="00827D4B">
              <w:t>de 20% a 30%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3155985" w14:textId="77777777" w:rsidR="0036452E" w:rsidRPr="00827D4B" w:rsidRDefault="0036452E" w:rsidP="00E01ADF">
            <w:pPr>
              <w:jc w:val="both"/>
            </w:pPr>
            <w:r w:rsidRPr="00827D4B">
              <w:t>-0,264</w:t>
            </w:r>
          </w:p>
        </w:tc>
      </w:tr>
      <w:tr w:rsidR="0036452E" w:rsidRPr="00827D4B" w14:paraId="6E57338A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634466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C43E8CE" w14:textId="77777777" w:rsidR="0036452E" w:rsidRPr="00827D4B" w:rsidRDefault="0036452E" w:rsidP="00E01ADF">
            <w:pPr>
              <w:jc w:val="both"/>
            </w:pPr>
            <w:r w:rsidRPr="00827D4B">
              <w:t>mais de 30%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446E1F4" w14:textId="77777777" w:rsidR="0036452E" w:rsidRPr="00827D4B" w:rsidRDefault="0036452E" w:rsidP="00E01ADF">
            <w:pPr>
              <w:jc w:val="both"/>
            </w:pPr>
            <w:r w:rsidRPr="00827D4B">
              <w:t>-0,718</w:t>
            </w:r>
          </w:p>
        </w:tc>
      </w:tr>
      <w:tr w:rsidR="0036452E" w:rsidRPr="00827D4B" w14:paraId="14ABE36B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2613689" w14:textId="77777777" w:rsidR="0036452E" w:rsidRPr="00827D4B" w:rsidRDefault="0036452E" w:rsidP="00E01ADF">
            <w:pPr>
              <w:jc w:val="both"/>
            </w:pPr>
            <w:r w:rsidRPr="00827D4B">
              <w:t>Região de Risco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675F3EC" w14:textId="77777777" w:rsidR="0036452E" w:rsidRPr="00827D4B" w:rsidRDefault="0036452E" w:rsidP="00E01ADF">
            <w:pPr>
              <w:jc w:val="both"/>
            </w:pPr>
            <w:r w:rsidRPr="00827D4B">
              <w:t>Região 4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61B6984" w14:textId="77777777" w:rsidR="0036452E" w:rsidRPr="00827D4B" w:rsidRDefault="0036452E" w:rsidP="00E01ADF">
            <w:pPr>
              <w:jc w:val="both"/>
            </w:pPr>
            <w:r w:rsidRPr="00827D4B">
              <w:t>1,067</w:t>
            </w:r>
          </w:p>
        </w:tc>
      </w:tr>
      <w:tr w:rsidR="0036452E" w:rsidRPr="00827D4B" w14:paraId="4BBAF696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1403A18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801635E" w14:textId="77777777" w:rsidR="0036452E" w:rsidRPr="00827D4B" w:rsidRDefault="0036452E" w:rsidP="00E01ADF">
            <w:pPr>
              <w:jc w:val="both"/>
            </w:pPr>
            <w:r w:rsidRPr="00827D4B">
              <w:t>Região 3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84DCCEA" w14:textId="77777777" w:rsidR="0036452E" w:rsidRPr="00827D4B" w:rsidRDefault="0036452E" w:rsidP="00E01ADF">
            <w:pPr>
              <w:jc w:val="both"/>
            </w:pPr>
            <w:r w:rsidRPr="00827D4B">
              <w:t>0,371</w:t>
            </w:r>
          </w:p>
        </w:tc>
      </w:tr>
      <w:tr w:rsidR="0036452E" w:rsidRPr="00827D4B" w14:paraId="350FA5C9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92C091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EF25FFB" w14:textId="77777777" w:rsidR="0036452E" w:rsidRPr="00827D4B" w:rsidRDefault="0036452E" w:rsidP="00E01ADF">
            <w:pPr>
              <w:jc w:val="both"/>
            </w:pPr>
            <w:r w:rsidRPr="00827D4B">
              <w:t>Região 2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358E9D6" w14:textId="77777777" w:rsidR="0036452E" w:rsidRPr="00827D4B" w:rsidRDefault="0036452E" w:rsidP="00E01ADF">
            <w:pPr>
              <w:jc w:val="both"/>
            </w:pPr>
            <w:r w:rsidRPr="00827D4B">
              <w:t>-0,368</w:t>
            </w:r>
          </w:p>
        </w:tc>
      </w:tr>
      <w:tr w:rsidR="0036452E" w:rsidRPr="00827D4B" w14:paraId="64BC012C" w14:textId="77777777" w:rsidTr="00E01ADF">
        <w:trPr>
          <w:trHeight w:val="221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57F15A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CD2E1AA" w14:textId="77777777" w:rsidR="0036452E" w:rsidRPr="00827D4B" w:rsidRDefault="0036452E" w:rsidP="00E01ADF">
            <w:pPr>
              <w:jc w:val="both"/>
            </w:pPr>
            <w:r w:rsidRPr="00827D4B">
              <w:t>Região 1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127F3AD" w14:textId="77777777" w:rsidR="0036452E" w:rsidRPr="00827D4B" w:rsidRDefault="0036452E" w:rsidP="00E01ADF">
            <w:pPr>
              <w:jc w:val="both"/>
            </w:pPr>
            <w:r w:rsidRPr="00827D4B">
              <w:t>-1,069</w:t>
            </w:r>
          </w:p>
        </w:tc>
      </w:tr>
      <w:tr w:rsidR="0036452E" w:rsidRPr="00827D4B" w14:paraId="4270CCD7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B85E036" w14:textId="77777777" w:rsidR="0036452E" w:rsidRPr="00827D4B" w:rsidRDefault="0036452E" w:rsidP="00E01ADF">
            <w:pPr>
              <w:jc w:val="both"/>
            </w:pPr>
            <w:r w:rsidRPr="00827D4B">
              <w:t>renda mensal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9F72851" w14:textId="77777777" w:rsidR="0036452E" w:rsidRPr="00827D4B" w:rsidRDefault="0036452E" w:rsidP="00E01ADF">
            <w:pPr>
              <w:jc w:val="both"/>
            </w:pPr>
            <w:r w:rsidRPr="00827D4B">
              <w:t>Até R$ 1.518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19D2AE2E" w14:textId="77777777" w:rsidR="0036452E" w:rsidRPr="00827D4B" w:rsidRDefault="0036452E" w:rsidP="00E01ADF">
            <w:pPr>
              <w:jc w:val="both"/>
            </w:pPr>
            <w:r w:rsidRPr="00827D4B">
              <w:t>0,455</w:t>
            </w:r>
          </w:p>
        </w:tc>
      </w:tr>
      <w:tr w:rsidR="0036452E" w:rsidRPr="00827D4B" w14:paraId="2815AF1E" w14:textId="77777777" w:rsidTr="00E01ADF">
        <w:trPr>
          <w:trHeight w:val="193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C6F1B6F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D7C6E87" w14:textId="77777777" w:rsidR="0036452E" w:rsidRPr="00827D4B" w:rsidRDefault="0036452E" w:rsidP="00E01ADF">
            <w:pPr>
              <w:jc w:val="both"/>
            </w:pPr>
            <w:r w:rsidRPr="00827D4B">
              <w:t>R$ 1.519 a R$ 3.000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9A91EF7" w14:textId="77777777" w:rsidR="0036452E" w:rsidRPr="00827D4B" w:rsidRDefault="0036452E" w:rsidP="00E01ADF">
            <w:pPr>
              <w:jc w:val="both"/>
            </w:pPr>
            <w:r w:rsidRPr="00827D4B">
              <w:t>0,080</w:t>
            </w:r>
          </w:p>
        </w:tc>
      </w:tr>
      <w:tr w:rsidR="0036452E" w:rsidRPr="00827D4B" w14:paraId="75830B28" w14:textId="77777777" w:rsidTr="00E01ADF">
        <w:trPr>
          <w:trHeight w:val="193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EBCD04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B24F85C" w14:textId="77777777" w:rsidR="0036452E" w:rsidRPr="00827D4B" w:rsidRDefault="0036452E" w:rsidP="00E01ADF">
            <w:pPr>
              <w:jc w:val="both"/>
            </w:pPr>
            <w:r w:rsidRPr="00827D4B">
              <w:t>R$ 3.000 a R$ 4.500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4589619" w14:textId="77777777" w:rsidR="0036452E" w:rsidRPr="00827D4B" w:rsidRDefault="0036452E" w:rsidP="00E01ADF">
            <w:pPr>
              <w:jc w:val="both"/>
            </w:pPr>
            <w:r w:rsidRPr="00827D4B">
              <w:t>-0,122</w:t>
            </w:r>
          </w:p>
        </w:tc>
      </w:tr>
      <w:tr w:rsidR="0036452E" w:rsidRPr="00827D4B" w14:paraId="1FB54E55" w14:textId="77777777" w:rsidTr="00E01ADF">
        <w:trPr>
          <w:trHeight w:val="193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F4FE1B6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692D769" w14:textId="77777777" w:rsidR="0036452E" w:rsidRPr="00827D4B" w:rsidRDefault="0036452E" w:rsidP="00E01ADF">
            <w:pPr>
              <w:jc w:val="both"/>
            </w:pPr>
            <w:r w:rsidRPr="00827D4B">
              <w:t>Mais de R$ 4.500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A5EBE3E" w14:textId="77777777" w:rsidR="0036452E" w:rsidRPr="00827D4B" w:rsidRDefault="0036452E" w:rsidP="00E01ADF">
            <w:pPr>
              <w:jc w:val="both"/>
            </w:pPr>
            <w:r w:rsidRPr="00827D4B">
              <w:t>-0,413</w:t>
            </w:r>
          </w:p>
        </w:tc>
      </w:tr>
      <w:tr w:rsidR="0036452E" w:rsidRPr="00827D4B" w14:paraId="0A4770F3" w14:textId="77777777" w:rsidTr="00E01ADF">
        <w:trPr>
          <w:trHeight w:val="193"/>
        </w:trPr>
        <w:tc>
          <w:tcPr>
            <w:tcW w:w="35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98AC576" w14:textId="77777777" w:rsidR="0036452E" w:rsidRPr="00827D4B" w:rsidRDefault="0036452E" w:rsidP="00E01ADF">
            <w:pPr>
              <w:jc w:val="both"/>
            </w:pPr>
            <w:r w:rsidRPr="00827D4B">
              <w:rPr>
                <w:b/>
                <w:bCs/>
              </w:rPr>
              <w:t>Constante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BC5E449" w14:textId="77777777" w:rsidR="0036452E" w:rsidRPr="00827D4B" w:rsidRDefault="0036452E" w:rsidP="00E01ADF">
            <w:pPr>
              <w:jc w:val="both"/>
            </w:pPr>
            <w:r w:rsidRPr="00827D4B">
              <w:t> 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61D382A2" w14:textId="77777777" w:rsidR="0036452E" w:rsidRPr="00827D4B" w:rsidRDefault="0036452E" w:rsidP="00E01ADF">
            <w:pPr>
              <w:jc w:val="both"/>
            </w:pPr>
            <w:r w:rsidRPr="00827D4B">
              <w:t>0,099</w:t>
            </w:r>
          </w:p>
        </w:tc>
      </w:tr>
    </w:tbl>
    <w:p w14:paraId="71C4C38F" w14:textId="77777777" w:rsidR="0036452E" w:rsidRDefault="0036452E" w:rsidP="0036452E">
      <w:pPr>
        <w:jc w:val="both"/>
      </w:pPr>
    </w:p>
    <w:p w14:paraId="248F4860" w14:textId="77777777" w:rsidR="0036452E" w:rsidRDefault="0036452E" w:rsidP="0036452E">
      <w:pPr>
        <w:jc w:val="both"/>
      </w:pPr>
    </w:p>
    <w:p w14:paraId="27D8556E" w14:textId="77777777" w:rsidR="000F6F6B" w:rsidRPr="000F6F6B" w:rsidRDefault="000F6F6B" w:rsidP="000F6F6B">
      <w:pPr>
        <w:rPr>
          <w:sz w:val="32"/>
          <w:szCs w:val="32"/>
        </w:rPr>
      </w:pPr>
    </w:p>
    <w:p w14:paraId="31522C89" w14:textId="77777777" w:rsidR="000F6F6B" w:rsidRDefault="000F6F6B" w:rsidP="000F6F6B">
      <w:pPr>
        <w:jc w:val="both"/>
      </w:pPr>
      <w:r>
        <w:t>Entrega do exercício no formato word.</w:t>
      </w:r>
    </w:p>
    <w:p w14:paraId="388359DD" w14:textId="65BDDB3E" w:rsidR="00D05F2C" w:rsidRDefault="007A6B5A" w:rsidP="00D05F2C">
      <w:pPr>
        <w:jc w:val="both"/>
      </w:pPr>
      <w:r>
        <w:t>Data de entrega:</w:t>
      </w:r>
      <w:r w:rsidR="007A0A57">
        <w:t xml:space="preserve"> 17/09</w:t>
      </w:r>
      <w:r w:rsidR="006F36B0">
        <w:t>/2021</w:t>
      </w:r>
    </w:p>
    <w:p w14:paraId="221B41D0" w14:textId="77777777" w:rsidR="00D05F2C" w:rsidRDefault="00D05F2C" w:rsidP="00D05F2C">
      <w:pPr>
        <w:jc w:val="both"/>
      </w:pPr>
      <w:r>
        <w:t>Regina Bernal</w:t>
      </w:r>
    </w:p>
    <w:p w14:paraId="0AB889D4" w14:textId="1D6DBD8F" w:rsidR="00D05F2C" w:rsidRDefault="007A0A57" w:rsidP="00D05F2C">
      <w:pPr>
        <w:jc w:val="both"/>
      </w:pPr>
      <w:r>
        <w:t>02/09</w:t>
      </w:r>
      <w:r w:rsidR="0036452E">
        <w:t>/2021</w:t>
      </w:r>
    </w:p>
    <w:sectPr w:rsidR="00D05F2C" w:rsidSect="00372FAB">
      <w:headerReference w:type="default" r:id="rId9"/>
      <w:pgSz w:w="11907" w:h="16840" w:code="9"/>
      <w:pgMar w:top="170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D0009" w14:textId="77777777" w:rsidR="00EA308D" w:rsidRDefault="00EA308D" w:rsidP="00253878">
      <w:r>
        <w:separator/>
      </w:r>
    </w:p>
  </w:endnote>
  <w:endnote w:type="continuationSeparator" w:id="0">
    <w:p w14:paraId="240B87CC" w14:textId="77777777" w:rsidR="00EA308D" w:rsidRDefault="00EA308D" w:rsidP="00253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F1BC5" w14:textId="77777777" w:rsidR="00EA308D" w:rsidRDefault="00EA308D" w:rsidP="00253878">
      <w:r>
        <w:separator/>
      </w:r>
    </w:p>
  </w:footnote>
  <w:footnote w:type="continuationSeparator" w:id="0">
    <w:p w14:paraId="28ABA122" w14:textId="77777777" w:rsidR="00EA308D" w:rsidRDefault="00EA308D" w:rsidP="00253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1CD09" w14:textId="77777777" w:rsidR="00253878" w:rsidRDefault="00EA308D">
    <w:pPr>
      <w:pStyle w:val="Cabealho"/>
    </w:pPr>
    <w:r>
      <w:pict w14:anchorId="05C25A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ject 5" o:spid="_x0000_i1027" type="#_x0000_t75" style="width:136.1pt;height:30.75pt;mso-position-horizontal-relative:char;mso-position-vertical-relative:line;v-text-anchor:middle" fillcolor="#474747">
          <v:imagedata r:id="rId1" o:title=""/>
          <v:shadow color="#cecece"/>
        </v:shape>
      </w:pict>
    </w:r>
  </w:p>
  <w:p w14:paraId="58E3A211" w14:textId="77777777" w:rsidR="00253878" w:rsidRDefault="0025387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4C5C"/>
    <w:multiLevelType w:val="hybridMultilevel"/>
    <w:tmpl w:val="3440CB48"/>
    <w:lvl w:ilvl="0" w:tplc="0416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C5226"/>
    <w:multiLevelType w:val="hybridMultilevel"/>
    <w:tmpl w:val="594E65C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4474F"/>
    <w:multiLevelType w:val="hybridMultilevel"/>
    <w:tmpl w:val="5EF4209A"/>
    <w:lvl w:ilvl="0" w:tplc="3C0CE792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46998"/>
    <w:multiLevelType w:val="hybridMultilevel"/>
    <w:tmpl w:val="F34C36B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12F0D"/>
    <w:multiLevelType w:val="hybridMultilevel"/>
    <w:tmpl w:val="66F8C6F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45FC2"/>
    <w:multiLevelType w:val="hybridMultilevel"/>
    <w:tmpl w:val="F258B1F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356E21"/>
    <w:multiLevelType w:val="hybridMultilevel"/>
    <w:tmpl w:val="1492A0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02000"/>
    <w:multiLevelType w:val="hybridMultilevel"/>
    <w:tmpl w:val="A2E4981C"/>
    <w:lvl w:ilvl="0" w:tplc="F00EE9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F63508"/>
    <w:multiLevelType w:val="hybridMultilevel"/>
    <w:tmpl w:val="61462E08"/>
    <w:lvl w:ilvl="0" w:tplc="DE38CA3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37" w:hanging="360"/>
      </w:pPr>
    </w:lvl>
    <w:lvl w:ilvl="2" w:tplc="0416001B" w:tentative="1">
      <w:start w:val="1"/>
      <w:numFmt w:val="lowerRoman"/>
      <w:lvlText w:val="%3."/>
      <w:lvlJc w:val="right"/>
      <w:pPr>
        <w:ind w:left="2157" w:hanging="180"/>
      </w:pPr>
    </w:lvl>
    <w:lvl w:ilvl="3" w:tplc="0416000F" w:tentative="1">
      <w:start w:val="1"/>
      <w:numFmt w:val="decimal"/>
      <w:lvlText w:val="%4."/>
      <w:lvlJc w:val="left"/>
      <w:pPr>
        <w:ind w:left="2877" w:hanging="360"/>
      </w:pPr>
    </w:lvl>
    <w:lvl w:ilvl="4" w:tplc="04160019" w:tentative="1">
      <w:start w:val="1"/>
      <w:numFmt w:val="lowerLetter"/>
      <w:lvlText w:val="%5."/>
      <w:lvlJc w:val="left"/>
      <w:pPr>
        <w:ind w:left="3597" w:hanging="360"/>
      </w:pPr>
    </w:lvl>
    <w:lvl w:ilvl="5" w:tplc="0416001B" w:tentative="1">
      <w:start w:val="1"/>
      <w:numFmt w:val="lowerRoman"/>
      <w:lvlText w:val="%6."/>
      <w:lvlJc w:val="right"/>
      <w:pPr>
        <w:ind w:left="4317" w:hanging="180"/>
      </w:pPr>
    </w:lvl>
    <w:lvl w:ilvl="6" w:tplc="0416000F" w:tentative="1">
      <w:start w:val="1"/>
      <w:numFmt w:val="decimal"/>
      <w:lvlText w:val="%7."/>
      <w:lvlJc w:val="left"/>
      <w:pPr>
        <w:ind w:left="5037" w:hanging="360"/>
      </w:pPr>
    </w:lvl>
    <w:lvl w:ilvl="7" w:tplc="04160019" w:tentative="1">
      <w:start w:val="1"/>
      <w:numFmt w:val="lowerLetter"/>
      <w:lvlText w:val="%8."/>
      <w:lvlJc w:val="left"/>
      <w:pPr>
        <w:ind w:left="5757" w:hanging="360"/>
      </w:pPr>
    </w:lvl>
    <w:lvl w:ilvl="8" w:tplc="04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1AC652B3"/>
    <w:multiLevelType w:val="hybridMultilevel"/>
    <w:tmpl w:val="1492A0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FA1F97"/>
    <w:multiLevelType w:val="hybridMultilevel"/>
    <w:tmpl w:val="99A0124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331B7"/>
    <w:multiLevelType w:val="hybridMultilevel"/>
    <w:tmpl w:val="61462E08"/>
    <w:lvl w:ilvl="0" w:tplc="DE38CA3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37" w:hanging="360"/>
      </w:pPr>
    </w:lvl>
    <w:lvl w:ilvl="2" w:tplc="0416001B" w:tentative="1">
      <w:start w:val="1"/>
      <w:numFmt w:val="lowerRoman"/>
      <w:lvlText w:val="%3."/>
      <w:lvlJc w:val="right"/>
      <w:pPr>
        <w:ind w:left="2157" w:hanging="180"/>
      </w:pPr>
    </w:lvl>
    <w:lvl w:ilvl="3" w:tplc="0416000F" w:tentative="1">
      <w:start w:val="1"/>
      <w:numFmt w:val="decimal"/>
      <w:lvlText w:val="%4."/>
      <w:lvlJc w:val="left"/>
      <w:pPr>
        <w:ind w:left="2877" w:hanging="360"/>
      </w:pPr>
    </w:lvl>
    <w:lvl w:ilvl="4" w:tplc="04160019" w:tentative="1">
      <w:start w:val="1"/>
      <w:numFmt w:val="lowerLetter"/>
      <w:lvlText w:val="%5."/>
      <w:lvlJc w:val="left"/>
      <w:pPr>
        <w:ind w:left="3597" w:hanging="360"/>
      </w:pPr>
    </w:lvl>
    <w:lvl w:ilvl="5" w:tplc="0416001B" w:tentative="1">
      <w:start w:val="1"/>
      <w:numFmt w:val="lowerRoman"/>
      <w:lvlText w:val="%6."/>
      <w:lvlJc w:val="right"/>
      <w:pPr>
        <w:ind w:left="4317" w:hanging="180"/>
      </w:pPr>
    </w:lvl>
    <w:lvl w:ilvl="6" w:tplc="0416000F" w:tentative="1">
      <w:start w:val="1"/>
      <w:numFmt w:val="decimal"/>
      <w:lvlText w:val="%7."/>
      <w:lvlJc w:val="left"/>
      <w:pPr>
        <w:ind w:left="5037" w:hanging="360"/>
      </w:pPr>
    </w:lvl>
    <w:lvl w:ilvl="7" w:tplc="04160019" w:tentative="1">
      <w:start w:val="1"/>
      <w:numFmt w:val="lowerLetter"/>
      <w:lvlText w:val="%8."/>
      <w:lvlJc w:val="left"/>
      <w:pPr>
        <w:ind w:left="5757" w:hanging="360"/>
      </w:pPr>
    </w:lvl>
    <w:lvl w:ilvl="8" w:tplc="04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24021A52"/>
    <w:multiLevelType w:val="hybridMultilevel"/>
    <w:tmpl w:val="6D5CC6E4"/>
    <w:lvl w:ilvl="0" w:tplc="D6227394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2DBB1075"/>
    <w:multiLevelType w:val="hybridMultilevel"/>
    <w:tmpl w:val="19E01B5E"/>
    <w:lvl w:ilvl="0" w:tplc="04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2FA06FE">
      <w:start w:val="1"/>
      <w:numFmt w:val="decimal"/>
      <w:lvlText w:val="%2)"/>
      <w:lvlJc w:val="left"/>
      <w:pPr>
        <w:ind w:left="2520" w:hanging="360"/>
      </w:pPr>
      <w:rPr>
        <w:rFonts w:ascii="Arial" w:eastAsia="Calibri" w:hAnsi="Arial" w:cs="Arial"/>
      </w:rPr>
    </w:lvl>
    <w:lvl w:ilvl="2" w:tplc="04160001">
      <w:start w:val="1"/>
      <w:numFmt w:val="bullet"/>
      <w:lvlText w:val=""/>
      <w:lvlJc w:val="left"/>
      <w:pPr>
        <w:ind w:left="3240" w:hanging="180"/>
      </w:pPr>
      <w:rPr>
        <w:rFonts w:ascii="Symbol" w:hAnsi="Symbol" w:hint="default"/>
      </w:rPr>
    </w:lvl>
    <w:lvl w:ilvl="3" w:tplc="0416000F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4751D1F"/>
    <w:multiLevelType w:val="hybridMultilevel"/>
    <w:tmpl w:val="C13EF43E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8D0AEE"/>
    <w:multiLevelType w:val="hybridMultilevel"/>
    <w:tmpl w:val="B12A4AF2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670DC3"/>
    <w:multiLevelType w:val="hybridMultilevel"/>
    <w:tmpl w:val="062E61A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A27FD"/>
    <w:multiLevelType w:val="hybridMultilevel"/>
    <w:tmpl w:val="A300D898"/>
    <w:lvl w:ilvl="0" w:tplc="144AD0E2">
      <w:start w:val="1"/>
      <w:numFmt w:val="bullet"/>
      <w:lvlText w:val=""/>
      <w:lvlJc w:val="left"/>
      <w:pPr>
        <w:tabs>
          <w:tab w:val="num" w:pos="1"/>
        </w:tabs>
        <w:ind w:left="199" w:hanging="199"/>
      </w:pPr>
      <w:rPr>
        <w:rFonts w:ascii="Symbol" w:hAnsi="Symbol" w:hint="default"/>
        <w:color w:val="auto"/>
        <w:sz w:val="16"/>
        <w:szCs w:val="16"/>
      </w:rPr>
    </w:lvl>
    <w:lvl w:ilvl="1" w:tplc="144AD0E2">
      <w:start w:val="1"/>
      <w:numFmt w:val="bullet"/>
      <w:lvlText w:val=""/>
      <w:lvlJc w:val="left"/>
      <w:pPr>
        <w:tabs>
          <w:tab w:val="num" w:pos="1"/>
        </w:tabs>
        <w:ind w:left="199" w:hanging="199"/>
      </w:pPr>
      <w:rPr>
        <w:rFonts w:ascii="Symbol" w:hAnsi="Symbol" w:hint="default"/>
        <w:color w:val="auto"/>
        <w:sz w:val="16"/>
        <w:szCs w:val="16"/>
      </w:rPr>
    </w:lvl>
    <w:lvl w:ilvl="2" w:tplc="04160005" w:tentative="1">
      <w:start w:val="1"/>
      <w:numFmt w:val="bullet"/>
      <w:lvlText w:val=""/>
      <w:lvlJc w:val="left"/>
      <w:pPr>
        <w:tabs>
          <w:tab w:val="num" w:pos="1452"/>
        </w:tabs>
        <w:ind w:left="145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172"/>
        </w:tabs>
        <w:ind w:left="217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2892"/>
        </w:tabs>
        <w:ind w:left="289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332"/>
        </w:tabs>
        <w:ind w:left="433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052"/>
        </w:tabs>
        <w:ind w:left="505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5772"/>
        </w:tabs>
        <w:ind w:left="5772" w:hanging="360"/>
      </w:pPr>
      <w:rPr>
        <w:rFonts w:ascii="Wingdings" w:hAnsi="Wingdings" w:hint="default"/>
      </w:rPr>
    </w:lvl>
  </w:abstractNum>
  <w:abstractNum w:abstractNumId="18" w15:restartNumberingAfterBreak="0">
    <w:nsid w:val="3E21433B"/>
    <w:multiLevelType w:val="hybridMultilevel"/>
    <w:tmpl w:val="865AC53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F847D0"/>
    <w:multiLevelType w:val="hybridMultilevel"/>
    <w:tmpl w:val="61F08B82"/>
    <w:lvl w:ilvl="0" w:tplc="144AD0E2">
      <w:start w:val="1"/>
      <w:numFmt w:val="bullet"/>
      <w:lvlText w:val=""/>
      <w:lvlJc w:val="left"/>
      <w:pPr>
        <w:tabs>
          <w:tab w:val="num" w:pos="1"/>
        </w:tabs>
        <w:ind w:left="199" w:hanging="199"/>
      </w:pPr>
      <w:rPr>
        <w:rFonts w:ascii="Symbol" w:hAnsi="Symbol" w:hint="default"/>
        <w:color w:val="auto"/>
        <w:sz w:val="16"/>
        <w:szCs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245678"/>
    <w:multiLevelType w:val="hybridMultilevel"/>
    <w:tmpl w:val="0736DB40"/>
    <w:lvl w:ilvl="0" w:tplc="0416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1" w15:restartNumberingAfterBreak="0">
    <w:nsid w:val="44844CAF"/>
    <w:multiLevelType w:val="hybridMultilevel"/>
    <w:tmpl w:val="C86AFF9A"/>
    <w:lvl w:ilvl="0" w:tplc="5B5C3C3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BB4810"/>
    <w:multiLevelType w:val="hybridMultilevel"/>
    <w:tmpl w:val="8AF8DEC0"/>
    <w:lvl w:ilvl="0" w:tplc="6FA0BB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F31C37"/>
    <w:multiLevelType w:val="hybridMultilevel"/>
    <w:tmpl w:val="DE56336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510E22"/>
    <w:multiLevelType w:val="hybridMultilevel"/>
    <w:tmpl w:val="B12A4AF2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5D5720"/>
    <w:multiLevelType w:val="hybridMultilevel"/>
    <w:tmpl w:val="B0AC5C3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0F7DA2"/>
    <w:multiLevelType w:val="hybridMultilevel"/>
    <w:tmpl w:val="A2E4981C"/>
    <w:lvl w:ilvl="0" w:tplc="F00EE9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D225E2"/>
    <w:multiLevelType w:val="hybridMultilevel"/>
    <w:tmpl w:val="DE56336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CA691C"/>
    <w:multiLevelType w:val="hybridMultilevel"/>
    <w:tmpl w:val="DC5A2AE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3C1DD5"/>
    <w:multiLevelType w:val="hybridMultilevel"/>
    <w:tmpl w:val="DE56336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366C5D"/>
    <w:multiLevelType w:val="hybridMultilevel"/>
    <w:tmpl w:val="A0B6F51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6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B11691"/>
    <w:multiLevelType w:val="hybridMultilevel"/>
    <w:tmpl w:val="6CD6CAD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6B57BA"/>
    <w:multiLevelType w:val="hybridMultilevel"/>
    <w:tmpl w:val="A332322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2767AF"/>
    <w:multiLevelType w:val="hybridMultilevel"/>
    <w:tmpl w:val="1888784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F16D21"/>
    <w:multiLevelType w:val="hybridMultilevel"/>
    <w:tmpl w:val="B0AC5C3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CA1C67"/>
    <w:multiLevelType w:val="multilevel"/>
    <w:tmpl w:val="8AF8DEC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7D7C5B"/>
    <w:multiLevelType w:val="hybridMultilevel"/>
    <w:tmpl w:val="E9307372"/>
    <w:lvl w:ilvl="0" w:tplc="E15AF6F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1D226E"/>
    <w:multiLevelType w:val="hybridMultilevel"/>
    <w:tmpl w:val="A2E4981C"/>
    <w:lvl w:ilvl="0" w:tplc="F00EE9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0"/>
  </w:num>
  <w:num w:numId="3">
    <w:abstractNumId w:val="22"/>
  </w:num>
  <w:num w:numId="4">
    <w:abstractNumId w:val="35"/>
  </w:num>
  <w:num w:numId="5">
    <w:abstractNumId w:val="19"/>
  </w:num>
  <w:num w:numId="6">
    <w:abstractNumId w:val="17"/>
  </w:num>
  <w:num w:numId="7">
    <w:abstractNumId w:val="32"/>
  </w:num>
  <w:num w:numId="8">
    <w:abstractNumId w:val="1"/>
  </w:num>
  <w:num w:numId="9">
    <w:abstractNumId w:val="31"/>
  </w:num>
  <w:num w:numId="10">
    <w:abstractNumId w:val="30"/>
  </w:num>
  <w:num w:numId="11">
    <w:abstractNumId w:val="13"/>
  </w:num>
  <w:num w:numId="12">
    <w:abstractNumId w:val="4"/>
  </w:num>
  <w:num w:numId="13">
    <w:abstractNumId w:val="18"/>
  </w:num>
  <w:num w:numId="14">
    <w:abstractNumId w:val="2"/>
  </w:num>
  <w:num w:numId="15">
    <w:abstractNumId w:val="21"/>
  </w:num>
  <w:num w:numId="16">
    <w:abstractNumId w:val="15"/>
  </w:num>
  <w:num w:numId="17">
    <w:abstractNumId w:val="0"/>
  </w:num>
  <w:num w:numId="18">
    <w:abstractNumId w:val="10"/>
  </w:num>
  <w:num w:numId="19">
    <w:abstractNumId w:val="7"/>
  </w:num>
  <w:num w:numId="20">
    <w:abstractNumId w:val="16"/>
  </w:num>
  <w:num w:numId="21">
    <w:abstractNumId w:val="24"/>
  </w:num>
  <w:num w:numId="22">
    <w:abstractNumId w:val="36"/>
  </w:num>
  <w:num w:numId="23">
    <w:abstractNumId w:val="23"/>
  </w:num>
  <w:num w:numId="24">
    <w:abstractNumId w:val="33"/>
  </w:num>
  <w:num w:numId="25">
    <w:abstractNumId w:val="8"/>
  </w:num>
  <w:num w:numId="26">
    <w:abstractNumId w:val="11"/>
  </w:num>
  <w:num w:numId="27">
    <w:abstractNumId w:val="26"/>
  </w:num>
  <w:num w:numId="28">
    <w:abstractNumId w:val="12"/>
  </w:num>
  <w:num w:numId="29">
    <w:abstractNumId w:val="37"/>
  </w:num>
  <w:num w:numId="30">
    <w:abstractNumId w:val="6"/>
  </w:num>
  <w:num w:numId="31">
    <w:abstractNumId w:val="27"/>
  </w:num>
  <w:num w:numId="32">
    <w:abstractNumId w:val="14"/>
  </w:num>
  <w:num w:numId="33">
    <w:abstractNumId w:val="28"/>
  </w:num>
  <w:num w:numId="34">
    <w:abstractNumId w:val="3"/>
  </w:num>
  <w:num w:numId="35">
    <w:abstractNumId w:val="34"/>
  </w:num>
  <w:num w:numId="36">
    <w:abstractNumId w:val="9"/>
  </w:num>
  <w:num w:numId="37">
    <w:abstractNumId w:val="25"/>
  </w:num>
  <w:num w:numId="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pt-B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2375B"/>
    <w:rsid w:val="000010D2"/>
    <w:rsid w:val="00017865"/>
    <w:rsid w:val="0005730E"/>
    <w:rsid w:val="000721FE"/>
    <w:rsid w:val="00085C68"/>
    <w:rsid w:val="000A2EDD"/>
    <w:rsid w:val="000A730B"/>
    <w:rsid w:val="000A75F9"/>
    <w:rsid w:val="000B1F81"/>
    <w:rsid w:val="000D06CE"/>
    <w:rsid w:val="000D453E"/>
    <w:rsid w:val="000F21F3"/>
    <w:rsid w:val="000F6F6B"/>
    <w:rsid w:val="00114BF9"/>
    <w:rsid w:val="00125843"/>
    <w:rsid w:val="00136E6E"/>
    <w:rsid w:val="00154795"/>
    <w:rsid w:val="001655FB"/>
    <w:rsid w:val="00180339"/>
    <w:rsid w:val="00192CE6"/>
    <w:rsid w:val="001B1220"/>
    <w:rsid w:val="001D01A2"/>
    <w:rsid w:val="001D0B61"/>
    <w:rsid w:val="00211493"/>
    <w:rsid w:val="002138A6"/>
    <w:rsid w:val="00253878"/>
    <w:rsid w:val="00280922"/>
    <w:rsid w:val="002A2A95"/>
    <w:rsid w:val="002A3ABB"/>
    <w:rsid w:val="002B0E87"/>
    <w:rsid w:val="002B70A0"/>
    <w:rsid w:val="002C2C38"/>
    <w:rsid w:val="002D001C"/>
    <w:rsid w:val="002D1E15"/>
    <w:rsid w:val="00331CB8"/>
    <w:rsid w:val="0033437C"/>
    <w:rsid w:val="003346F8"/>
    <w:rsid w:val="00347521"/>
    <w:rsid w:val="00351ECC"/>
    <w:rsid w:val="0035628D"/>
    <w:rsid w:val="0036452E"/>
    <w:rsid w:val="00372FAB"/>
    <w:rsid w:val="003D7A8A"/>
    <w:rsid w:val="004112B1"/>
    <w:rsid w:val="00426777"/>
    <w:rsid w:val="00440F76"/>
    <w:rsid w:val="0046692D"/>
    <w:rsid w:val="00472721"/>
    <w:rsid w:val="00484A4D"/>
    <w:rsid w:val="004A47E7"/>
    <w:rsid w:val="004B026B"/>
    <w:rsid w:val="004D0016"/>
    <w:rsid w:val="004E4662"/>
    <w:rsid w:val="004F5EA4"/>
    <w:rsid w:val="004F714E"/>
    <w:rsid w:val="005048BA"/>
    <w:rsid w:val="0051509A"/>
    <w:rsid w:val="00520F5E"/>
    <w:rsid w:val="00522528"/>
    <w:rsid w:val="005305F5"/>
    <w:rsid w:val="00564AC1"/>
    <w:rsid w:val="00565BAA"/>
    <w:rsid w:val="00567C63"/>
    <w:rsid w:val="005742D9"/>
    <w:rsid w:val="00574FD6"/>
    <w:rsid w:val="0057603E"/>
    <w:rsid w:val="00586A51"/>
    <w:rsid w:val="005D0E0E"/>
    <w:rsid w:val="005E090E"/>
    <w:rsid w:val="005E2B10"/>
    <w:rsid w:val="005E6F07"/>
    <w:rsid w:val="0062375B"/>
    <w:rsid w:val="00644245"/>
    <w:rsid w:val="00654A96"/>
    <w:rsid w:val="006567A5"/>
    <w:rsid w:val="006817FC"/>
    <w:rsid w:val="00683214"/>
    <w:rsid w:val="00693894"/>
    <w:rsid w:val="006B70A6"/>
    <w:rsid w:val="006C26C6"/>
    <w:rsid w:val="006D2DF7"/>
    <w:rsid w:val="006D5F47"/>
    <w:rsid w:val="006E5EA3"/>
    <w:rsid w:val="006E61FE"/>
    <w:rsid w:val="006E7FFA"/>
    <w:rsid w:val="006F098E"/>
    <w:rsid w:val="006F36B0"/>
    <w:rsid w:val="007236FA"/>
    <w:rsid w:val="0072669C"/>
    <w:rsid w:val="00732D44"/>
    <w:rsid w:val="0073628D"/>
    <w:rsid w:val="00771177"/>
    <w:rsid w:val="007717A5"/>
    <w:rsid w:val="00783414"/>
    <w:rsid w:val="007A0A57"/>
    <w:rsid w:val="007A639C"/>
    <w:rsid w:val="007A6B5A"/>
    <w:rsid w:val="007B227B"/>
    <w:rsid w:val="007B3471"/>
    <w:rsid w:val="007D141C"/>
    <w:rsid w:val="007E6ED1"/>
    <w:rsid w:val="0082114A"/>
    <w:rsid w:val="008470F9"/>
    <w:rsid w:val="00853448"/>
    <w:rsid w:val="00874131"/>
    <w:rsid w:val="00877AD2"/>
    <w:rsid w:val="00884FCC"/>
    <w:rsid w:val="00894429"/>
    <w:rsid w:val="008B797B"/>
    <w:rsid w:val="008D5542"/>
    <w:rsid w:val="008E1AC4"/>
    <w:rsid w:val="008F4E26"/>
    <w:rsid w:val="0090762D"/>
    <w:rsid w:val="009118DE"/>
    <w:rsid w:val="00926D7D"/>
    <w:rsid w:val="00950E8B"/>
    <w:rsid w:val="009725CB"/>
    <w:rsid w:val="00980C5B"/>
    <w:rsid w:val="009869D3"/>
    <w:rsid w:val="0098749C"/>
    <w:rsid w:val="009A5D50"/>
    <w:rsid w:val="009B5D47"/>
    <w:rsid w:val="009B7329"/>
    <w:rsid w:val="009C1C65"/>
    <w:rsid w:val="009C4AD6"/>
    <w:rsid w:val="009D6265"/>
    <w:rsid w:val="009E1B8A"/>
    <w:rsid w:val="009F2C97"/>
    <w:rsid w:val="009F7666"/>
    <w:rsid w:val="00A2471C"/>
    <w:rsid w:val="00AD78A7"/>
    <w:rsid w:val="00AF0A28"/>
    <w:rsid w:val="00B00E7D"/>
    <w:rsid w:val="00B15AC0"/>
    <w:rsid w:val="00B17D2C"/>
    <w:rsid w:val="00B44BE9"/>
    <w:rsid w:val="00B50B4B"/>
    <w:rsid w:val="00B52FA0"/>
    <w:rsid w:val="00B57E1B"/>
    <w:rsid w:val="00B65D80"/>
    <w:rsid w:val="00B8548F"/>
    <w:rsid w:val="00B8746A"/>
    <w:rsid w:val="00BB265F"/>
    <w:rsid w:val="00BD0B37"/>
    <w:rsid w:val="00BD2BF9"/>
    <w:rsid w:val="00BD6DF1"/>
    <w:rsid w:val="00BE68D8"/>
    <w:rsid w:val="00BF7905"/>
    <w:rsid w:val="00C03F01"/>
    <w:rsid w:val="00C12AEB"/>
    <w:rsid w:val="00C576C4"/>
    <w:rsid w:val="00C61623"/>
    <w:rsid w:val="00C635A9"/>
    <w:rsid w:val="00C7440B"/>
    <w:rsid w:val="00CA187A"/>
    <w:rsid w:val="00CA1F15"/>
    <w:rsid w:val="00CA482A"/>
    <w:rsid w:val="00CA4A1B"/>
    <w:rsid w:val="00CB0C4A"/>
    <w:rsid w:val="00CD2367"/>
    <w:rsid w:val="00CD5DBB"/>
    <w:rsid w:val="00CF3108"/>
    <w:rsid w:val="00CF5C32"/>
    <w:rsid w:val="00CF6BB3"/>
    <w:rsid w:val="00D05F2C"/>
    <w:rsid w:val="00D23F97"/>
    <w:rsid w:val="00D71CC2"/>
    <w:rsid w:val="00D8621E"/>
    <w:rsid w:val="00D958B5"/>
    <w:rsid w:val="00D97A5A"/>
    <w:rsid w:val="00DB7080"/>
    <w:rsid w:val="00DD4852"/>
    <w:rsid w:val="00E01ADF"/>
    <w:rsid w:val="00E3411A"/>
    <w:rsid w:val="00E5664B"/>
    <w:rsid w:val="00E63105"/>
    <w:rsid w:val="00E74BCA"/>
    <w:rsid w:val="00E861C4"/>
    <w:rsid w:val="00EA308D"/>
    <w:rsid w:val="00EB1A26"/>
    <w:rsid w:val="00EB4248"/>
    <w:rsid w:val="00EB5B5C"/>
    <w:rsid w:val="00EC1CF4"/>
    <w:rsid w:val="00ED6E1A"/>
    <w:rsid w:val="00F1375E"/>
    <w:rsid w:val="00F53FFD"/>
    <w:rsid w:val="00F55AAF"/>
    <w:rsid w:val="00F5687A"/>
    <w:rsid w:val="00F7347C"/>
    <w:rsid w:val="00F763E5"/>
    <w:rsid w:val="00F779F3"/>
    <w:rsid w:val="00F82AB8"/>
    <w:rsid w:val="00F83685"/>
    <w:rsid w:val="00F837FD"/>
    <w:rsid w:val="00F84F9A"/>
    <w:rsid w:val="00F926CF"/>
    <w:rsid w:val="00F94DDD"/>
    <w:rsid w:val="00FA5FE3"/>
    <w:rsid w:val="00FB212A"/>
    <w:rsid w:val="00FC1D6F"/>
    <w:rsid w:val="00FE1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0021D611"/>
  <w15:chartTrackingRefBased/>
  <w15:docId w15:val="{CBEEF91F-8B77-4AF7-8020-7E6E56203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6237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253878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rsid w:val="00253878"/>
    <w:rPr>
      <w:sz w:val="24"/>
      <w:szCs w:val="24"/>
    </w:rPr>
  </w:style>
  <w:style w:type="paragraph" w:styleId="Rodap">
    <w:name w:val="footer"/>
    <w:basedOn w:val="Normal"/>
    <w:link w:val="RodapChar"/>
    <w:rsid w:val="00253878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rsid w:val="00253878"/>
    <w:rPr>
      <w:sz w:val="24"/>
      <w:szCs w:val="24"/>
    </w:rPr>
  </w:style>
  <w:style w:type="paragraph" w:styleId="Textodebalo">
    <w:name w:val="Balloon Text"/>
    <w:basedOn w:val="Normal"/>
    <w:link w:val="TextodebaloChar"/>
    <w:rsid w:val="00253878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25387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192CE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rsid w:val="00950E8B"/>
    <w:rPr>
      <w:color w:val="0563C1"/>
      <w:u w:val="single"/>
    </w:rPr>
  </w:style>
  <w:style w:type="character" w:styleId="Refdecomentrio">
    <w:name w:val="annotation reference"/>
    <w:rsid w:val="004F714E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4F714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4F714E"/>
  </w:style>
  <w:style w:type="paragraph" w:styleId="Assuntodocomentrio">
    <w:name w:val="annotation subject"/>
    <w:basedOn w:val="Textodecomentrio"/>
    <w:next w:val="Textodecomentrio"/>
    <w:link w:val="AssuntodocomentrioChar"/>
    <w:rsid w:val="004F714E"/>
    <w:rPr>
      <w:b/>
      <w:bCs/>
    </w:rPr>
  </w:style>
  <w:style w:type="character" w:customStyle="1" w:styleId="AssuntodocomentrioChar">
    <w:name w:val="Assunto do comentário Char"/>
    <w:link w:val="Assuntodocomentrio"/>
    <w:rsid w:val="004F714E"/>
    <w:rPr>
      <w:b/>
      <w:bCs/>
    </w:rPr>
  </w:style>
  <w:style w:type="character" w:customStyle="1" w:styleId="VerbatimChar">
    <w:name w:val="Verbatim Char"/>
    <w:link w:val="SourceCode"/>
    <w:rsid w:val="00EB1A2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B1A26"/>
    <w:pPr>
      <w:shd w:val="clear" w:color="auto" w:fill="F8F8F8"/>
      <w:wordWrap w:val="0"/>
      <w:spacing w:after="200"/>
    </w:pPr>
    <w:rPr>
      <w:rFonts w:ascii="Consolas" w:hAnsi="Consolas"/>
      <w:sz w:val="22"/>
      <w:szCs w:val="20"/>
    </w:rPr>
  </w:style>
  <w:style w:type="character" w:customStyle="1" w:styleId="KeywordTok">
    <w:name w:val="KeywordTok"/>
    <w:rsid w:val="00EB1A2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StringTok">
    <w:name w:val="StringTok"/>
    <w:rsid w:val="00EB1A26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rsid w:val="00EB1A26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rsid w:val="00EB1A26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sid w:val="00EB1A26"/>
    <w:rPr>
      <w:rFonts w:ascii="Consolas" w:hAnsi="Consolas"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2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7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A338C6-EF56-414D-B782-0AEFE6580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86</Words>
  <Characters>2629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studo Estatístico – Quadro Conceitual</vt:lpstr>
      <vt:lpstr>Estudo Estatístico – Quadro Conceitual</vt:lpstr>
    </vt:vector>
  </TitlesOfParts>
  <Company>Kille®Soft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udo Estatístico – Quadro Conceitual</dc:title>
  <dc:subject/>
  <dc:creator>USER</dc:creator>
  <cp:keywords/>
  <cp:lastModifiedBy>Regina Tomie Ivata Bernal</cp:lastModifiedBy>
  <cp:revision>5</cp:revision>
  <dcterms:created xsi:type="dcterms:W3CDTF">2021-03-17T21:38:00Z</dcterms:created>
  <dcterms:modified xsi:type="dcterms:W3CDTF">2021-09-02T19:20:00Z</dcterms:modified>
</cp:coreProperties>
</file>